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35ADCD" w14:textId="78295E70" w:rsidR="007925C5" w:rsidRPr="00254355" w:rsidRDefault="007925C5" w:rsidP="00254355">
      <w:pPr>
        <w:rPr>
          <w:noProof/>
          <w:sz w:val="72"/>
          <w:szCs w:val="72"/>
          <w:lang w:val="fi-FI"/>
        </w:rPr>
      </w:pPr>
    </w:p>
    <w:p w14:paraId="5ED0CCC5" w14:textId="6FE1E958" w:rsidR="3498F8AA" w:rsidRPr="003D58FB" w:rsidRDefault="0036336B" w:rsidP="642F3A3A">
      <w:pPr>
        <w:pStyle w:val="Otsikko"/>
        <w:rPr>
          <w:noProof/>
          <w:color w:val="552E99"/>
          <w:lang w:val="fi-FI"/>
        </w:rPr>
      </w:pPr>
      <w:r w:rsidRPr="003D58FB">
        <w:rPr>
          <w:noProof/>
          <w:color w:val="552E99"/>
          <w:lang w:val="fi-FI"/>
        </w:rPr>
        <w:t>B</w:t>
      </w:r>
      <w:r w:rsidR="00904E2D" w:rsidRPr="003D58FB">
        <w:rPr>
          <w:noProof/>
          <w:color w:val="552E99"/>
          <w:lang w:val="fi-FI"/>
        </w:rPr>
        <w:t>yod politiikka</w:t>
      </w:r>
    </w:p>
    <w:p w14:paraId="7E271CDF" w14:textId="77777777" w:rsidR="007C00B0" w:rsidRPr="003D58FB" w:rsidRDefault="007C00B0" w:rsidP="00B25575">
      <w:pPr>
        <w:jc w:val="both"/>
        <w:rPr>
          <w:noProof/>
          <w:lang w:val="fi-FI"/>
        </w:rPr>
      </w:pPr>
    </w:p>
    <w:p w14:paraId="20C29D28" w14:textId="298195D7" w:rsidR="00035D93" w:rsidRPr="003D58FB" w:rsidRDefault="00254355" w:rsidP="00035D93">
      <w:pPr>
        <w:rPr>
          <w:noProof/>
          <w:sz w:val="24"/>
          <w:szCs w:val="24"/>
          <w:lang w:val="fi-FI"/>
        </w:rPr>
      </w:pPr>
      <w:r w:rsidRPr="003D58FB">
        <w:rPr>
          <w:b/>
          <w:bCs/>
          <w:noProof/>
          <w:sz w:val="28"/>
          <w:szCs w:val="28"/>
          <w:lang w:val="fi-FI"/>
        </w:rPr>
        <w:t>Luokitus</w:t>
      </w:r>
      <w:r w:rsidR="00035D93" w:rsidRPr="003D58FB">
        <w:rPr>
          <w:noProof/>
          <w:color w:val="008CC8"/>
          <w:sz w:val="28"/>
          <w:szCs w:val="28"/>
          <w:lang w:val="fi-FI"/>
        </w:rPr>
        <w:t>:</w:t>
      </w:r>
      <w:r w:rsidR="00035D93" w:rsidRPr="003D58FB">
        <w:rPr>
          <w:noProof/>
          <w:lang w:val="fi-FI"/>
        </w:rPr>
        <w:t xml:space="preserve"> </w:t>
      </w:r>
      <w:r w:rsidRPr="003D58FB">
        <w:rPr>
          <w:noProof/>
          <w:sz w:val="24"/>
          <w:szCs w:val="24"/>
          <w:lang w:val="fi-FI"/>
        </w:rPr>
        <w:t>Sisäinen</w:t>
      </w:r>
    </w:p>
    <w:p w14:paraId="6513BF0D" w14:textId="4FE12316" w:rsidR="00035D93" w:rsidRPr="00D90FA1" w:rsidRDefault="00D90FA1" w:rsidP="00035D93">
      <w:pPr>
        <w:rPr>
          <w:noProof/>
          <w:lang w:val="fi-FI"/>
        </w:rPr>
      </w:pPr>
      <w:r w:rsidRPr="00D90FA1">
        <w:rPr>
          <w:noProof/>
          <w:lang w:val="fi-FI"/>
        </w:rPr>
        <w:t xml:space="preserve">Tämä </w:t>
      </w:r>
      <w:r w:rsidR="00A45B67">
        <w:rPr>
          <w:noProof/>
          <w:lang w:val="fi-FI"/>
        </w:rPr>
        <w:t>asiakirja</w:t>
      </w:r>
      <w:r w:rsidRPr="00D90FA1">
        <w:rPr>
          <w:noProof/>
          <w:lang w:val="fi-FI"/>
        </w:rPr>
        <w:t xml:space="preserve"> on tarkoitettu vain [Yrityksen] sisäiseen käyttö</w:t>
      </w:r>
      <w:r>
        <w:rPr>
          <w:noProof/>
          <w:lang w:val="fi-FI"/>
        </w:rPr>
        <w:t>ön, eikä sitä saa jakaa ulkopuolisille ilman omistajan etukäteen antamaa lupaa</w:t>
      </w:r>
      <w:r w:rsidR="00035D93" w:rsidRPr="00D90FA1">
        <w:rPr>
          <w:noProof/>
          <w:lang w:val="fi-FI"/>
        </w:rPr>
        <w:t>.</w:t>
      </w:r>
    </w:p>
    <w:tbl>
      <w:tblPr>
        <w:tblStyle w:val="Ruudukkotaulukko4-korostus41"/>
        <w:tblW w:w="9128" w:type="dxa"/>
        <w:tblBorders>
          <w:top w:val="single" w:sz="4" w:space="0" w:color="552E99"/>
          <w:left w:val="single" w:sz="4" w:space="0" w:color="552E99"/>
          <w:bottom w:val="single" w:sz="4" w:space="0" w:color="552E99"/>
          <w:right w:val="single" w:sz="4" w:space="0" w:color="552E99"/>
          <w:insideH w:val="single" w:sz="4" w:space="0" w:color="552E99"/>
          <w:insideV w:val="single" w:sz="4" w:space="0" w:color="552E99"/>
        </w:tblBorders>
        <w:tblLook w:val="06A0" w:firstRow="1" w:lastRow="0" w:firstColumn="1" w:lastColumn="0" w:noHBand="1" w:noVBand="1"/>
      </w:tblPr>
      <w:tblGrid>
        <w:gridCol w:w="840"/>
        <w:gridCol w:w="1140"/>
        <w:gridCol w:w="1559"/>
        <w:gridCol w:w="2268"/>
        <w:gridCol w:w="1701"/>
        <w:gridCol w:w="1620"/>
      </w:tblGrid>
      <w:tr w:rsidR="00254355" w:rsidRPr="00254355" w14:paraId="238F48FD" w14:textId="77777777" w:rsidTr="002112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56EE73D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Versio</w:t>
            </w:r>
          </w:p>
        </w:tc>
        <w:tc>
          <w:tcPr>
            <w:tcW w:w="114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6AAA05D8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Päivitetty</w:t>
            </w:r>
          </w:p>
        </w:tc>
        <w:tc>
          <w:tcPr>
            <w:tcW w:w="1559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17AF24E2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Muokkaaja</w:t>
            </w:r>
          </w:p>
        </w:tc>
        <w:tc>
          <w:tcPr>
            <w:tcW w:w="2268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3526BDC8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Asiakirjan muutokset</w:t>
            </w:r>
          </w:p>
        </w:tc>
        <w:tc>
          <w:tcPr>
            <w:tcW w:w="1701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A4B66AB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Hyväksyjä</w:t>
            </w:r>
          </w:p>
        </w:tc>
        <w:tc>
          <w:tcPr>
            <w:tcW w:w="1620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552E99"/>
          </w:tcPr>
          <w:p w14:paraId="29AE6CC3" w14:textId="77777777" w:rsidR="00254355" w:rsidRPr="00254355" w:rsidRDefault="00254355" w:rsidP="002112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lang w:val="fi-FI"/>
              </w:rPr>
            </w:pPr>
            <w:r w:rsidRPr="00254355">
              <w:rPr>
                <w:rFonts w:ascii="Calibri" w:eastAsia="Calibri" w:hAnsi="Calibri" w:cs="Calibri"/>
                <w:noProof/>
                <w:lang w:val="fi-FI"/>
              </w:rPr>
              <w:t>Omistaja</w:t>
            </w:r>
          </w:p>
        </w:tc>
      </w:tr>
      <w:tr w:rsidR="00254355" w:rsidRPr="00254355" w14:paraId="6A51FD85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4AEFC4B6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6B5A59C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433E598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55FB9CB5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0B7B734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2FC0B81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1469239E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677D738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E885B8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02B4DB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852186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07E67C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C611B8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77D35442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208832A0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240AEFE1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52A156B7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12888B5E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1B57434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7DBDDCFA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18967F74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0154687C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E38FDF1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0B72D66E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4F98EAB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3870C815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59B890C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133D5A27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60A44D38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1A33538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3E1766D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22D1EE7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6AB57429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4E36468C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  <w:tr w:rsidR="00254355" w:rsidRPr="00254355" w14:paraId="2036502C" w14:textId="77777777" w:rsidTr="00211259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0" w:type="dxa"/>
          </w:tcPr>
          <w:p w14:paraId="33B85639" w14:textId="77777777" w:rsidR="00254355" w:rsidRPr="00254355" w:rsidRDefault="00254355" w:rsidP="00211259">
            <w:pPr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140" w:type="dxa"/>
          </w:tcPr>
          <w:p w14:paraId="41D08A32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559" w:type="dxa"/>
          </w:tcPr>
          <w:p w14:paraId="7852708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2268" w:type="dxa"/>
          </w:tcPr>
          <w:p w14:paraId="0DB51A55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noProof/>
                <w:color w:val="FFFFFF" w:themeColor="background1"/>
                <w:lang w:val="fi-FI"/>
              </w:rPr>
            </w:pPr>
          </w:p>
        </w:tc>
        <w:tc>
          <w:tcPr>
            <w:tcW w:w="1701" w:type="dxa"/>
          </w:tcPr>
          <w:p w14:paraId="77BFF66F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  <w:tc>
          <w:tcPr>
            <w:tcW w:w="1620" w:type="dxa"/>
          </w:tcPr>
          <w:p w14:paraId="1A5DEC13" w14:textId="77777777" w:rsidR="00254355" w:rsidRPr="00254355" w:rsidRDefault="00254355" w:rsidP="002112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color w:val="FFFFFF" w:themeColor="background1"/>
                <w:lang w:val="fi-FI"/>
              </w:rPr>
            </w:pPr>
          </w:p>
        </w:tc>
      </w:tr>
    </w:tbl>
    <w:p w14:paraId="4BFD1DE8" w14:textId="6F1EE419" w:rsidR="00035D93" w:rsidRPr="00254355" w:rsidRDefault="00254355" w:rsidP="00035D93">
      <w:pPr>
        <w:rPr>
          <w:noProof/>
          <w:lang w:val="fi-FI"/>
        </w:rPr>
      </w:pPr>
      <w:r w:rsidRPr="00254355">
        <w:rPr>
          <w:noProof/>
          <w:lang w:val="fi-FI"/>
        </w:rPr>
        <w:br w:type="page"/>
      </w:r>
    </w:p>
    <w:sdt>
      <w:sdtPr>
        <w:rPr>
          <w:rFonts w:asciiTheme="minorHAnsi" w:eastAsiaTheme="minorEastAsia" w:hAnsiTheme="minorHAnsi" w:cstheme="minorBidi"/>
          <w:noProof/>
          <w:color w:val="auto"/>
          <w:sz w:val="18"/>
          <w:szCs w:val="18"/>
          <w:lang w:val="fi-FI"/>
        </w:rPr>
        <w:id w:val="936273432"/>
        <w:docPartObj>
          <w:docPartGallery w:val="Table of Contents"/>
          <w:docPartUnique/>
        </w:docPartObj>
      </w:sdtPr>
      <w:sdtEndPr>
        <w:rPr>
          <w:sz w:val="22"/>
          <w:szCs w:val="22"/>
        </w:rPr>
      </w:sdtEndPr>
      <w:sdtContent>
        <w:p w14:paraId="485CE94D" w14:textId="4D9F9ECB" w:rsidR="00BB1D09" w:rsidRPr="00254355" w:rsidRDefault="00FB5BB1">
          <w:pPr>
            <w:pStyle w:val="Sisllysluettelonotsikko"/>
            <w:rPr>
              <w:noProof/>
              <w:lang w:val="fi-FI"/>
            </w:rPr>
          </w:pPr>
          <w:r>
            <w:rPr>
              <w:noProof/>
              <w:color w:val="552E99"/>
              <w:lang w:val="fi-FI"/>
            </w:rPr>
            <w:t>Sisällysluettelo</w:t>
          </w:r>
        </w:p>
        <w:p w14:paraId="27EFF6F9" w14:textId="0300D824" w:rsidR="003D58FB" w:rsidRDefault="00845F31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r w:rsidRPr="00254355">
            <w:rPr>
              <w:noProof/>
              <w:lang w:val="fi-FI"/>
            </w:rPr>
            <w:fldChar w:fldCharType="begin"/>
          </w:r>
          <w:r w:rsidR="008273BA" w:rsidRPr="00254355">
            <w:rPr>
              <w:noProof/>
              <w:lang w:val="fi-FI"/>
            </w:rPr>
            <w:instrText>TOC \o "1-3" \h \z \u</w:instrText>
          </w:r>
          <w:r w:rsidRPr="00254355">
            <w:rPr>
              <w:noProof/>
              <w:lang w:val="fi-FI"/>
            </w:rPr>
            <w:fldChar w:fldCharType="separate"/>
          </w:r>
          <w:hyperlink w:anchor="_Toc195619043" w:history="1">
            <w:r w:rsidR="003D58FB" w:rsidRPr="002B0549">
              <w:rPr>
                <w:rStyle w:val="Hyperlinkki"/>
                <w:noProof/>
                <w:lang w:val="fi-FI"/>
              </w:rPr>
              <w:t>Tämän asiakirjan tarkoitus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3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3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3BE288BF" w14:textId="5DA353C5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44" w:history="1">
            <w:r w:rsidR="003D58FB" w:rsidRPr="002B0549">
              <w:rPr>
                <w:rStyle w:val="Hyperlinkki"/>
                <w:noProof/>
                <w:lang w:val="fi-FI"/>
              </w:rPr>
              <w:t>Soveltamisala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4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3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7CA4DC80" w14:textId="5E9D64B5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45" w:history="1">
            <w:r w:rsidR="003D58FB" w:rsidRPr="002B0549">
              <w:rPr>
                <w:rStyle w:val="Hyperlinkki"/>
                <w:noProof/>
                <w:lang w:val="fi-FI"/>
              </w:rPr>
              <w:t>Vastuut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5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3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5BAC27E3" w14:textId="02F3A6BA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46" w:history="1">
            <w:r w:rsidR="003D58FB" w:rsidRPr="002B0549">
              <w:rPr>
                <w:rStyle w:val="Hyperlinkki"/>
                <w:noProof/>
                <w:lang w:val="fi-FI"/>
              </w:rPr>
              <w:t>Poikkeukset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6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3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7683265F" w14:textId="57D62F2E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47" w:history="1">
            <w:r w:rsidR="003D58FB" w:rsidRPr="002B0549">
              <w:rPr>
                <w:rStyle w:val="Hyperlinkki"/>
                <w:noProof/>
                <w:lang w:val="fi-FI"/>
              </w:rPr>
              <w:t>Laiteturvallisuus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7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3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206414D5" w14:textId="6E06F0F1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48" w:history="1">
            <w:r w:rsidR="003D58FB" w:rsidRPr="002B0549">
              <w:rPr>
                <w:rStyle w:val="Hyperlinkki"/>
                <w:noProof/>
                <w:lang w:val="fi-FI"/>
              </w:rPr>
              <w:t>Laitteita koskevat vähimmäisvaatimukset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8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3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3A7FEED8" w14:textId="598C5648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49" w:history="1">
            <w:r w:rsidR="003D58FB" w:rsidRPr="002B0549">
              <w:rPr>
                <w:rStyle w:val="Hyperlinkki"/>
                <w:noProof/>
                <w:lang w:val="fi-FI"/>
              </w:rPr>
              <w:t>Tietojen tallentaminen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49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4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58FAA889" w14:textId="4E9CFCD6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50" w:history="1">
            <w:r w:rsidR="003D58FB" w:rsidRPr="002B0549">
              <w:rPr>
                <w:rStyle w:val="Hyperlinkki"/>
                <w:noProof/>
                <w:lang w:val="fi-FI"/>
              </w:rPr>
              <w:t>Laitteiden etähallinta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50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4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23208855" w14:textId="5DD7AA73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51" w:history="1">
            <w:r w:rsidR="003D58FB" w:rsidRPr="002B0549">
              <w:rPr>
                <w:rStyle w:val="Hyperlinkki"/>
                <w:noProof/>
                <w:lang w:val="fi-FI"/>
              </w:rPr>
              <w:t>Poikkeamista ilmoittaminen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51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4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321AE252" w14:textId="5711DC7A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52" w:history="1">
            <w:r w:rsidR="003D58FB" w:rsidRPr="002B0549">
              <w:rPr>
                <w:rStyle w:val="Hyperlinkki"/>
                <w:noProof/>
                <w:lang w:val="fi-FI"/>
              </w:rPr>
              <w:t>Kustannukset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52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4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4C693B88" w14:textId="679AA1F8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53" w:history="1">
            <w:r w:rsidR="003D58FB" w:rsidRPr="002B0549">
              <w:rPr>
                <w:rStyle w:val="Hyperlinkki"/>
                <w:noProof/>
                <w:lang w:val="fi-FI"/>
              </w:rPr>
              <w:t>Työsuhteen päättyminen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53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4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7C1D9EC7" w14:textId="784EE0F0" w:rsidR="003D58FB" w:rsidRDefault="000976D0">
          <w:pPr>
            <w:pStyle w:val="Sisluet1"/>
            <w:tabs>
              <w:tab w:val="right" w:leader="dot" w:pos="9016"/>
            </w:tabs>
            <w:rPr>
              <w:noProof/>
              <w:lang w:val="fi-FI" w:eastAsia="fi-FI"/>
            </w:rPr>
          </w:pPr>
          <w:hyperlink w:anchor="_Toc195619054" w:history="1">
            <w:r w:rsidR="003D58FB" w:rsidRPr="002B0549">
              <w:rPr>
                <w:rStyle w:val="Hyperlinkki"/>
                <w:noProof/>
                <w:lang w:val="fi-FI"/>
              </w:rPr>
              <w:t>Koulutusvaatimukset</w:t>
            </w:r>
            <w:r w:rsidR="003D58FB">
              <w:rPr>
                <w:noProof/>
                <w:webHidden/>
              </w:rPr>
              <w:tab/>
            </w:r>
            <w:r w:rsidR="003D58FB">
              <w:rPr>
                <w:noProof/>
                <w:webHidden/>
              </w:rPr>
              <w:fldChar w:fldCharType="begin"/>
            </w:r>
            <w:r w:rsidR="003D58FB">
              <w:rPr>
                <w:noProof/>
                <w:webHidden/>
              </w:rPr>
              <w:instrText xml:space="preserve"> PAGEREF _Toc195619054 \h </w:instrText>
            </w:r>
            <w:r w:rsidR="003D58FB">
              <w:rPr>
                <w:noProof/>
                <w:webHidden/>
              </w:rPr>
            </w:r>
            <w:r w:rsidR="003D58FB">
              <w:rPr>
                <w:noProof/>
                <w:webHidden/>
              </w:rPr>
              <w:fldChar w:fldCharType="separate"/>
            </w:r>
            <w:r w:rsidR="003D58FB">
              <w:rPr>
                <w:noProof/>
                <w:webHidden/>
              </w:rPr>
              <w:t>4</w:t>
            </w:r>
            <w:r w:rsidR="003D58FB">
              <w:rPr>
                <w:noProof/>
                <w:webHidden/>
              </w:rPr>
              <w:fldChar w:fldCharType="end"/>
            </w:r>
          </w:hyperlink>
        </w:p>
        <w:p w14:paraId="1B70B812" w14:textId="17613859" w:rsidR="00845F31" w:rsidRPr="00254355" w:rsidRDefault="00845F31" w:rsidP="00FE0656">
          <w:pPr>
            <w:jc w:val="both"/>
            <w:rPr>
              <w:rStyle w:val="Hyperlinkki"/>
              <w:noProof/>
              <w:color w:val="00AFF0"/>
              <w:sz w:val="28"/>
              <w:szCs w:val="28"/>
              <w:u w:val="none"/>
              <w:lang w:val="fi-FI"/>
            </w:rPr>
          </w:pPr>
          <w:r w:rsidRPr="00254355">
            <w:rPr>
              <w:noProof/>
              <w:lang w:val="fi-FI"/>
            </w:rPr>
            <w:fldChar w:fldCharType="end"/>
          </w:r>
        </w:p>
      </w:sdtContent>
    </w:sdt>
    <w:p w14:paraId="1E808920" w14:textId="77777777" w:rsidR="00471E00" w:rsidRDefault="00471E00">
      <w:pPr>
        <w:rPr>
          <w:rFonts w:asciiTheme="majorHAnsi" w:eastAsiaTheme="majorEastAsia" w:hAnsiTheme="majorHAnsi" w:cstheme="majorBidi"/>
          <w:noProof/>
          <w:color w:val="552E99"/>
          <w:sz w:val="36"/>
          <w:szCs w:val="36"/>
          <w:lang w:val="fi-FI"/>
        </w:rPr>
      </w:pPr>
      <w:r>
        <w:rPr>
          <w:noProof/>
          <w:color w:val="552E99"/>
          <w:lang w:val="fi-FI"/>
        </w:rPr>
        <w:br w:type="page"/>
      </w:r>
    </w:p>
    <w:p w14:paraId="7FF9445C" w14:textId="16498BAF" w:rsidR="007C00B0" w:rsidRPr="003D58FB" w:rsidRDefault="00254355" w:rsidP="00060D62">
      <w:pPr>
        <w:pStyle w:val="Otsikko1"/>
        <w:jc w:val="both"/>
        <w:rPr>
          <w:noProof/>
          <w:lang w:val="fi-FI"/>
        </w:rPr>
      </w:pPr>
      <w:bookmarkStart w:id="0" w:name="_Toc195619043"/>
      <w:r w:rsidRPr="003D58FB">
        <w:rPr>
          <w:noProof/>
          <w:color w:val="552E99"/>
          <w:lang w:val="fi-FI"/>
        </w:rPr>
        <w:lastRenderedPageBreak/>
        <w:t>Tämän asiakirjan tarkoitus</w:t>
      </w:r>
      <w:bookmarkEnd w:id="0"/>
    </w:p>
    <w:p w14:paraId="0D743D09" w14:textId="618C1B76" w:rsidR="0036336B" w:rsidRPr="00160FFD" w:rsidRDefault="00160FFD" w:rsidP="00FB5BB1">
      <w:pPr>
        <w:jc w:val="both"/>
        <w:rPr>
          <w:noProof/>
          <w:lang w:val="fi-FI"/>
        </w:rPr>
      </w:pPr>
      <w:r w:rsidRPr="00160FFD">
        <w:rPr>
          <w:noProof/>
          <w:lang w:val="fi-FI"/>
        </w:rPr>
        <w:t xml:space="preserve">Tämä politiikka määrittelee turvallisuusstandardit </w:t>
      </w:r>
      <w:r w:rsidR="00430857">
        <w:rPr>
          <w:noProof/>
          <w:lang w:val="fi-FI"/>
        </w:rPr>
        <w:t>ja ohjeistaa, miten työntekijät voivat käyttää henkilökohtaisia laitteitaan työtehtävien suorittamiseen tietoturvallisesti</w:t>
      </w:r>
      <w:r w:rsidR="008D641E" w:rsidRPr="00160FFD">
        <w:rPr>
          <w:noProof/>
          <w:lang w:val="fi-FI"/>
        </w:rPr>
        <w:t>.</w:t>
      </w:r>
    </w:p>
    <w:p w14:paraId="2C7C1AF1" w14:textId="5CE33EF2" w:rsidR="007C00B0" w:rsidRPr="00254355" w:rsidRDefault="007C00B0" w:rsidP="00B25575">
      <w:pPr>
        <w:pStyle w:val="Otsikko1"/>
        <w:jc w:val="both"/>
        <w:rPr>
          <w:noProof/>
          <w:lang w:val="fi-FI"/>
        </w:rPr>
      </w:pPr>
      <w:bookmarkStart w:id="1" w:name="_Toc195619044"/>
      <w:r w:rsidRPr="00254355">
        <w:rPr>
          <w:noProof/>
          <w:color w:val="552E99"/>
          <w:lang w:val="fi-FI"/>
        </w:rPr>
        <w:t>S</w:t>
      </w:r>
      <w:r w:rsidR="00254355" w:rsidRPr="00254355">
        <w:rPr>
          <w:noProof/>
          <w:color w:val="552E99"/>
          <w:lang w:val="fi-FI"/>
        </w:rPr>
        <w:t>oveltamisala</w:t>
      </w:r>
      <w:bookmarkEnd w:id="1"/>
    </w:p>
    <w:p w14:paraId="1CCB7CF0" w14:textId="0F7787B3" w:rsidR="009857D5" w:rsidRPr="00254355" w:rsidRDefault="00160FFD" w:rsidP="00B25575">
      <w:pPr>
        <w:jc w:val="both"/>
        <w:rPr>
          <w:noProof/>
          <w:lang w:val="fi-FI"/>
        </w:rPr>
      </w:pPr>
      <w:r>
        <w:rPr>
          <w:noProof/>
          <w:lang w:val="fi-FI"/>
        </w:rPr>
        <w:t>Tämä politiikka koskee</w:t>
      </w:r>
      <w:r w:rsidR="008D641E" w:rsidRPr="00254355">
        <w:rPr>
          <w:noProof/>
          <w:lang w:val="fi-FI"/>
        </w:rPr>
        <w:t>:</w:t>
      </w:r>
    </w:p>
    <w:p w14:paraId="5A42E994" w14:textId="0B327144" w:rsidR="008D641E" w:rsidRPr="00160FFD" w:rsidRDefault="00160FFD" w:rsidP="00FB5BB1">
      <w:pPr>
        <w:pStyle w:val="Eivli"/>
        <w:numPr>
          <w:ilvl w:val="0"/>
          <w:numId w:val="38"/>
        </w:numPr>
        <w:ind w:firstLine="66"/>
        <w:rPr>
          <w:noProof/>
          <w:lang w:val="fi-FI"/>
        </w:rPr>
      </w:pPr>
      <w:r w:rsidRPr="00160FFD">
        <w:rPr>
          <w:noProof/>
          <w:lang w:val="fi-FI"/>
        </w:rPr>
        <w:t xml:space="preserve">Kaikkia, jotka käyttävät </w:t>
      </w:r>
      <w:r w:rsidR="00D90FA1">
        <w:rPr>
          <w:noProof/>
          <w:lang w:val="fi-FI"/>
        </w:rPr>
        <w:t>henkilökohtaisia</w:t>
      </w:r>
      <w:r w:rsidRPr="00160FFD">
        <w:rPr>
          <w:noProof/>
          <w:lang w:val="fi-FI"/>
        </w:rPr>
        <w:t xml:space="preserve"> lait</w:t>
      </w:r>
      <w:r w:rsidR="00D90FA1">
        <w:rPr>
          <w:noProof/>
          <w:lang w:val="fi-FI"/>
        </w:rPr>
        <w:t>t</w:t>
      </w:r>
      <w:r w:rsidRPr="00160FFD">
        <w:rPr>
          <w:noProof/>
          <w:lang w:val="fi-FI"/>
        </w:rPr>
        <w:t>e</w:t>
      </w:r>
      <w:r w:rsidR="00D90FA1">
        <w:rPr>
          <w:noProof/>
          <w:lang w:val="fi-FI"/>
        </w:rPr>
        <w:t>i</w:t>
      </w:r>
      <w:r w:rsidRPr="00160FFD">
        <w:rPr>
          <w:noProof/>
          <w:lang w:val="fi-FI"/>
        </w:rPr>
        <w:t xml:space="preserve">taan </w:t>
      </w:r>
      <w:r w:rsidR="00D90FA1">
        <w:rPr>
          <w:noProof/>
          <w:lang w:val="fi-FI"/>
        </w:rPr>
        <w:t>työtehtävissään</w:t>
      </w:r>
      <w:r w:rsidR="0036336B" w:rsidRPr="00160FFD">
        <w:rPr>
          <w:noProof/>
          <w:lang w:val="fi-FI"/>
        </w:rPr>
        <w:t>.</w:t>
      </w:r>
    </w:p>
    <w:p w14:paraId="750428BE" w14:textId="7685CBE4" w:rsidR="5CBC71D6" w:rsidRPr="00D90FA1" w:rsidRDefault="00D90FA1" w:rsidP="00FB5BB1">
      <w:pPr>
        <w:pStyle w:val="Eivli"/>
        <w:numPr>
          <w:ilvl w:val="0"/>
          <w:numId w:val="38"/>
        </w:numPr>
        <w:ind w:firstLine="66"/>
        <w:rPr>
          <w:noProof/>
          <w:lang w:val="fi-FI"/>
        </w:rPr>
      </w:pPr>
      <w:r w:rsidRPr="00D90FA1">
        <w:rPr>
          <w:noProof/>
          <w:lang w:val="fi-FI"/>
        </w:rPr>
        <w:t>Laitteita, jotka käsittelevät [Yrityksen] tietoja, kuten</w:t>
      </w:r>
      <w:r>
        <w:rPr>
          <w:noProof/>
          <w:lang w:val="fi-FI"/>
        </w:rPr>
        <w:t>:</w:t>
      </w:r>
    </w:p>
    <w:p w14:paraId="6A08810E" w14:textId="208BF4E0" w:rsidR="5CBC71D6" w:rsidRPr="00254355" w:rsidRDefault="00D90FA1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>
        <w:rPr>
          <w:noProof/>
          <w:lang w:val="fi-FI"/>
        </w:rPr>
        <w:t>Puhelimet</w:t>
      </w:r>
    </w:p>
    <w:p w14:paraId="55610B7C" w14:textId="2F1B7789" w:rsidR="5CBC71D6" w:rsidRPr="00254355" w:rsidRDefault="00D90FA1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>
        <w:rPr>
          <w:noProof/>
          <w:lang w:val="fi-FI"/>
        </w:rPr>
        <w:t>Tietokoneet (kannettavat ja pöytäkoneet)</w:t>
      </w:r>
    </w:p>
    <w:p w14:paraId="6BE82D13" w14:textId="546B2F6B" w:rsidR="5CBC71D6" w:rsidRPr="00254355" w:rsidRDefault="00D90FA1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>
        <w:rPr>
          <w:noProof/>
          <w:lang w:val="fi-FI"/>
        </w:rPr>
        <w:t>Tabletit ja sähköiset muistiinpanolaitteet</w:t>
      </w:r>
    </w:p>
    <w:p w14:paraId="4DBF182A" w14:textId="62542A03" w:rsidR="5CBC71D6" w:rsidRPr="00254355" w:rsidRDefault="5CBC71D6" w:rsidP="00FB5BB1">
      <w:pPr>
        <w:pStyle w:val="Luettelokappale"/>
        <w:numPr>
          <w:ilvl w:val="0"/>
          <w:numId w:val="40"/>
        </w:numPr>
        <w:rPr>
          <w:noProof/>
          <w:lang w:val="fi-FI"/>
        </w:rPr>
      </w:pPr>
      <w:r w:rsidRPr="00254355">
        <w:rPr>
          <w:noProof/>
          <w:lang w:val="fi-FI"/>
        </w:rPr>
        <w:t>US</w:t>
      </w:r>
      <w:r w:rsidR="00D90FA1">
        <w:rPr>
          <w:noProof/>
          <w:lang w:val="fi-FI"/>
        </w:rPr>
        <w:t>B-muistitikut</w:t>
      </w:r>
    </w:p>
    <w:p w14:paraId="08BCC228" w14:textId="2A6BE382" w:rsidR="007C00B0" w:rsidRDefault="00254355" w:rsidP="00060D62">
      <w:pPr>
        <w:pStyle w:val="Otsikko1"/>
        <w:jc w:val="both"/>
        <w:rPr>
          <w:noProof/>
          <w:color w:val="552E99"/>
          <w:lang w:val="fi-FI"/>
        </w:rPr>
      </w:pPr>
      <w:bookmarkStart w:id="2" w:name="_Toc195619045"/>
      <w:r w:rsidRPr="00254355">
        <w:rPr>
          <w:noProof/>
          <w:color w:val="552E99"/>
          <w:lang w:val="fi-FI"/>
        </w:rPr>
        <w:t>Vastuut</w:t>
      </w:r>
      <w:bookmarkEnd w:id="2"/>
    </w:p>
    <w:p w14:paraId="0803B571" w14:textId="77777777" w:rsidR="00160FFD" w:rsidRPr="00160FFD" w:rsidRDefault="00160FFD" w:rsidP="00160FFD">
      <w:pPr>
        <w:rPr>
          <w:lang w:val="fi-FI"/>
        </w:rPr>
      </w:pPr>
    </w:p>
    <w:p w14:paraId="4FEFB911" w14:textId="6C6B40BF" w:rsidR="007C00B0" w:rsidRPr="00160FFD" w:rsidRDefault="00160FFD" w:rsidP="00090518">
      <w:pPr>
        <w:rPr>
          <w:b/>
          <w:bCs/>
          <w:noProof/>
          <w:lang w:val="fi-FI"/>
        </w:rPr>
      </w:pPr>
      <w:r w:rsidRPr="00160FFD">
        <w:rPr>
          <w:b/>
          <w:bCs/>
          <w:noProof/>
          <w:lang w:val="fi-FI"/>
        </w:rPr>
        <w:t>Esimiehet:</w:t>
      </w:r>
    </w:p>
    <w:p w14:paraId="01D574C1" w14:textId="5A819B9D" w:rsidR="007C00B0" w:rsidRPr="00254355" w:rsidRDefault="00160FFD" w:rsidP="00FB5BB1">
      <w:pPr>
        <w:pStyle w:val="Luettelokappale"/>
        <w:numPr>
          <w:ilvl w:val="0"/>
          <w:numId w:val="5"/>
        </w:numPr>
        <w:rPr>
          <w:noProof/>
          <w:lang w:val="fi-FI"/>
        </w:rPr>
      </w:pPr>
      <w:r>
        <w:rPr>
          <w:noProof/>
          <w:lang w:val="fi-FI"/>
        </w:rPr>
        <w:t>Valvovat tiimien vaatimustenmukaisuutta</w:t>
      </w:r>
      <w:r w:rsidR="00BC1E60" w:rsidRPr="00254355">
        <w:rPr>
          <w:noProof/>
          <w:lang w:val="fi-FI"/>
        </w:rPr>
        <w:t>.</w:t>
      </w:r>
    </w:p>
    <w:p w14:paraId="057EB304" w14:textId="37D29CA1" w:rsidR="007C00B0" w:rsidRPr="00160FFD" w:rsidRDefault="00160FFD" w:rsidP="00090518">
      <w:pPr>
        <w:rPr>
          <w:b/>
          <w:bCs/>
          <w:noProof/>
          <w:lang w:val="fi-FI"/>
        </w:rPr>
      </w:pPr>
      <w:r w:rsidRPr="00160FFD">
        <w:rPr>
          <w:b/>
          <w:bCs/>
          <w:noProof/>
          <w:lang w:val="fi-FI"/>
        </w:rPr>
        <w:t>Kaikki työntekijät:</w:t>
      </w:r>
    </w:p>
    <w:p w14:paraId="68A65786" w14:textId="2871694C" w:rsidR="007C00B0" w:rsidRPr="00254355" w:rsidRDefault="00160FFD" w:rsidP="00FB5BB1">
      <w:pPr>
        <w:pStyle w:val="Luettelokappale"/>
        <w:numPr>
          <w:ilvl w:val="0"/>
          <w:numId w:val="6"/>
        </w:numPr>
        <w:rPr>
          <w:noProof/>
          <w:lang w:val="fi-FI"/>
        </w:rPr>
      </w:pPr>
      <w:r>
        <w:rPr>
          <w:noProof/>
          <w:lang w:val="fi-FI"/>
        </w:rPr>
        <w:t>Noudattavat tätä politiikkaa ja siihen liittyviä menettelytapoja</w:t>
      </w:r>
      <w:r w:rsidR="00BC1E60" w:rsidRPr="00254355">
        <w:rPr>
          <w:noProof/>
          <w:lang w:val="fi-FI"/>
        </w:rPr>
        <w:t>.</w:t>
      </w:r>
    </w:p>
    <w:p w14:paraId="50789CED" w14:textId="04225252" w:rsidR="007C00B0" w:rsidRPr="00160FFD" w:rsidRDefault="00160FFD" w:rsidP="00FB5BB1">
      <w:pPr>
        <w:pStyle w:val="Luettelokappale"/>
        <w:numPr>
          <w:ilvl w:val="0"/>
          <w:numId w:val="6"/>
        </w:numPr>
        <w:rPr>
          <w:noProof/>
          <w:lang w:val="fi-FI"/>
        </w:rPr>
      </w:pPr>
      <w:r w:rsidRPr="00160FFD">
        <w:rPr>
          <w:noProof/>
          <w:lang w:val="fi-FI"/>
        </w:rPr>
        <w:t>Ilmoittavat esimiehelleen tai IT-osastolle kaikista politiikan r</w:t>
      </w:r>
      <w:r>
        <w:rPr>
          <w:noProof/>
          <w:lang w:val="fi-FI"/>
        </w:rPr>
        <w:t>ikkomuksista</w:t>
      </w:r>
      <w:r w:rsidR="00BC1E60" w:rsidRPr="00160FFD">
        <w:rPr>
          <w:noProof/>
          <w:lang w:val="fi-FI"/>
        </w:rPr>
        <w:t>.</w:t>
      </w:r>
    </w:p>
    <w:p w14:paraId="59A3AB01" w14:textId="301AAA07" w:rsidR="006970F6" w:rsidRPr="00160FFD" w:rsidRDefault="0087163B" w:rsidP="00EE1B81">
      <w:pPr>
        <w:rPr>
          <w:b/>
          <w:bCs/>
          <w:noProof/>
          <w:lang w:val="fi-FI"/>
        </w:rPr>
      </w:pPr>
      <w:r w:rsidRPr="00160FFD">
        <w:rPr>
          <w:b/>
          <w:bCs/>
          <w:noProof/>
          <w:lang w:val="fi-FI"/>
        </w:rPr>
        <w:t>IT</w:t>
      </w:r>
      <w:r w:rsidR="00160FFD" w:rsidRPr="00160FFD">
        <w:rPr>
          <w:b/>
          <w:bCs/>
          <w:noProof/>
          <w:lang w:val="fi-FI"/>
        </w:rPr>
        <w:t>:</w:t>
      </w:r>
    </w:p>
    <w:p w14:paraId="306C3465" w14:textId="724CC0D0" w:rsidR="00EE1B81" w:rsidRPr="00904E2D" w:rsidRDefault="00160FFD" w:rsidP="000C5844">
      <w:pPr>
        <w:pStyle w:val="Luettelokappale"/>
        <w:numPr>
          <w:ilvl w:val="0"/>
          <w:numId w:val="31"/>
        </w:numPr>
        <w:rPr>
          <w:noProof/>
          <w:lang w:val="en-US"/>
        </w:rPr>
      </w:pPr>
      <w:r>
        <w:rPr>
          <w:noProof/>
          <w:lang w:val="en-US"/>
        </w:rPr>
        <w:t>Avustaa politiikan toteuttamisessa</w:t>
      </w:r>
      <w:r w:rsidR="002E3B47" w:rsidRPr="00904E2D">
        <w:rPr>
          <w:noProof/>
          <w:lang w:val="en-US"/>
        </w:rPr>
        <w:t>.</w:t>
      </w:r>
    </w:p>
    <w:p w14:paraId="5ECCA20D" w14:textId="20D93103" w:rsidR="007C00B0" w:rsidRPr="00254355" w:rsidRDefault="00E54F17" w:rsidP="00AC6E65">
      <w:pPr>
        <w:pStyle w:val="Otsikko1"/>
        <w:rPr>
          <w:noProof/>
          <w:lang w:val="fi-FI"/>
        </w:rPr>
      </w:pPr>
      <w:bookmarkStart w:id="3" w:name="_Toc195619046"/>
      <w:r>
        <w:rPr>
          <w:noProof/>
          <w:color w:val="552E99"/>
          <w:lang w:val="fi-FI"/>
        </w:rPr>
        <w:t>Poikkeukset</w:t>
      </w:r>
      <w:bookmarkEnd w:id="3"/>
    </w:p>
    <w:p w14:paraId="02D5F13F" w14:textId="6CD67D20" w:rsidR="13DF8CB2" w:rsidRPr="00904E2D" w:rsidRDefault="00160FFD" w:rsidP="00FB5BB1">
      <w:pPr>
        <w:pStyle w:val="Luettelokappale"/>
        <w:numPr>
          <w:ilvl w:val="0"/>
          <w:numId w:val="17"/>
        </w:numPr>
        <w:rPr>
          <w:noProof/>
          <w:color w:val="000000" w:themeColor="text1"/>
          <w:lang w:val="en-US"/>
        </w:rPr>
      </w:pPr>
      <w:r>
        <w:rPr>
          <w:noProof/>
          <w:color w:val="000000" w:themeColor="text1"/>
          <w:lang w:val="en-US"/>
        </w:rPr>
        <w:t>Poikkeuspyynnöt pyydetään IT-tuesta</w:t>
      </w:r>
      <w:r w:rsidR="00E704AE" w:rsidRPr="00904E2D">
        <w:rPr>
          <w:noProof/>
          <w:color w:val="000000" w:themeColor="text1"/>
          <w:lang w:val="en-US"/>
        </w:rPr>
        <w:t>.</w:t>
      </w:r>
    </w:p>
    <w:p w14:paraId="1BCD1701" w14:textId="32F4604B" w:rsidR="7E680880" w:rsidRPr="00254355" w:rsidRDefault="00E54F17" w:rsidP="642F3A3A">
      <w:pPr>
        <w:pStyle w:val="Otsikko1"/>
        <w:jc w:val="both"/>
        <w:rPr>
          <w:noProof/>
          <w:lang w:val="fi-FI"/>
        </w:rPr>
      </w:pPr>
      <w:bookmarkStart w:id="4" w:name="_Toc195619047"/>
      <w:r>
        <w:rPr>
          <w:noProof/>
          <w:color w:val="552E99"/>
          <w:lang w:val="fi-FI"/>
        </w:rPr>
        <w:t>Laiteturvallisuus</w:t>
      </w:r>
      <w:bookmarkEnd w:id="4"/>
    </w:p>
    <w:p w14:paraId="24E8BF51" w14:textId="0AEBCEA0" w:rsidR="0036336B" w:rsidRPr="00254355" w:rsidRDefault="00160FFD" w:rsidP="008D641E">
      <w:pPr>
        <w:pStyle w:val="Luettelokappale"/>
        <w:numPr>
          <w:ilvl w:val="0"/>
          <w:numId w:val="33"/>
        </w:numPr>
        <w:ind w:left="709"/>
        <w:rPr>
          <w:noProof/>
          <w:lang w:val="fi-FI"/>
        </w:rPr>
      </w:pPr>
      <w:r w:rsidRPr="00160FFD">
        <w:rPr>
          <w:noProof/>
          <w:lang w:val="fi-FI"/>
        </w:rPr>
        <w:t>Käyttäjien tulee suojata laitteens</w:t>
      </w:r>
      <w:r>
        <w:rPr>
          <w:noProof/>
          <w:lang w:val="fi-FI"/>
        </w:rPr>
        <w:t>a</w:t>
      </w:r>
      <w:r w:rsidRPr="00160FFD">
        <w:rPr>
          <w:noProof/>
          <w:lang w:val="fi-FI"/>
        </w:rPr>
        <w:t>.</w:t>
      </w:r>
      <w:r>
        <w:rPr>
          <w:noProof/>
          <w:lang w:val="fi-FI"/>
        </w:rPr>
        <w:t xml:space="preserve"> Suojau</w:t>
      </w:r>
      <w:r w:rsidR="004E102A">
        <w:rPr>
          <w:noProof/>
          <w:lang w:val="fi-FI"/>
        </w:rPr>
        <w:t>s</w:t>
      </w:r>
      <w:r>
        <w:rPr>
          <w:noProof/>
          <w:lang w:val="fi-FI"/>
        </w:rPr>
        <w:t>toimenpiteitä ovat mm</w:t>
      </w:r>
      <w:r w:rsidR="009022BD">
        <w:rPr>
          <w:noProof/>
          <w:lang w:val="fi-FI"/>
        </w:rPr>
        <w:t>:</w:t>
      </w:r>
    </w:p>
    <w:p w14:paraId="10003BC7" w14:textId="62EAE42B" w:rsidR="0036336B" w:rsidRPr="00904E2D" w:rsidRDefault="00160FFD" w:rsidP="00FB5BB1">
      <w:pPr>
        <w:pStyle w:val="Luettelokappale"/>
        <w:numPr>
          <w:ilvl w:val="1"/>
          <w:numId w:val="39"/>
        </w:numPr>
        <w:rPr>
          <w:noProof/>
          <w:lang w:val="en-US"/>
        </w:rPr>
      </w:pPr>
      <w:r>
        <w:rPr>
          <w:noProof/>
          <w:lang w:val="en-US"/>
        </w:rPr>
        <w:t xml:space="preserve">Salasanat (katso </w:t>
      </w:r>
      <w:r w:rsidRPr="00160FFD">
        <w:rPr>
          <w:i/>
          <w:iCs/>
          <w:noProof/>
          <w:lang w:val="en-US"/>
        </w:rPr>
        <w:t>salasanapolitiikka</w:t>
      </w:r>
      <w:r>
        <w:rPr>
          <w:noProof/>
          <w:lang w:val="en-US"/>
        </w:rPr>
        <w:t>)</w:t>
      </w:r>
    </w:p>
    <w:p w14:paraId="3998E7DF" w14:textId="057D38DB" w:rsidR="6C559BE8" w:rsidRPr="00254355" w:rsidRDefault="6C559BE8" w:rsidP="00FB5BB1">
      <w:pPr>
        <w:pStyle w:val="Luettelokappale"/>
        <w:numPr>
          <w:ilvl w:val="1"/>
          <w:numId w:val="39"/>
        </w:numPr>
        <w:rPr>
          <w:noProof/>
          <w:lang w:val="fi-FI"/>
        </w:rPr>
      </w:pPr>
      <w:r w:rsidRPr="00254355">
        <w:rPr>
          <w:noProof/>
          <w:lang w:val="fi-FI"/>
        </w:rPr>
        <w:t>PIN</w:t>
      </w:r>
      <w:r w:rsidR="00160FFD">
        <w:rPr>
          <w:noProof/>
          <w:lang w:val="fi-FI"/>
        </w:rPr>
        <w:t>-koodit</w:t>
      </w:r>
    </w:p>
    <w:p w14:paraId="532EC039" w14:textId="3D423B9E" w:rsidR="6C559BE8" w:rsidRPr="00254355" w:rsidRDefault="00160FFD" w:rsidP="00FB5BB1">
      <w:pPr>
        <w:pStyle w:val="Luettelokappale"/>
        <w:numPr>
          <w:ilvl w:val="1"/>
          <w:numId w:val="39"/>
        </w:numPr>
        <w:contextualSpacing w:val="0"/>
        <w:rPr>
          <w:noProof/>
          <w:lang w:val="fi-FI"/>
        </w:rPr>
      </w:pPr>
      <w:r>
        <w:rPr>
          <w:noProof/>
          <w:lang w:val="fi-FI"/>
        </w:rPr>
        <w:t>Biometriset tunnisteet (kasvo- tai sormenjälkitunnistus)</w:t>
      </w:r>
    </w:p>
    <w:p w14:paraId="6D6AC078" w14:textId="332727C7" w:rsidR="2A5D6DFC" w:rsidRPr="00254355" w:rsidRDefault="00E54F17" w:rsidP="009D5655">
      <w:pPr>
        <w:pStyle w:val="Otsikko1"/>
        <w:jc w:val="both"/>
        <w:rPr>
          <w:noProof/>
          <w:lang w:val="fi-FI"/>
        </w:rPr>
      </w:pPr>
      <w:bookmarkStart w:id="5" w:name="_Toc195619048"/>
      <w:r>
        <w:rPr>
          <w:noProof/>
          <w:color w:val="552E99"/>
          <w:lang w:val="fi-FI"/>
        </w:rPr>
        <w:t>Laitteita koskevat vähimmäisvaatimukset</w:t>
      </w:r>
      <w:bookmarkEnd w:id="5"/>
    </w:p>
    <w:p w14:paraId="69A6FF4B" w14:textId="164470CD" w:rsidR="008D641E" w:rsidRPr="009022BD" w:rsidRDefault="009022BD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 w:rsidRPr="009022BD">
        <w:rPr>
          <w:noProof/>
          <w:lang w:val="fi-FI"/>
        </w:rPr>
        <w:t>Laitteiden tulee käyttää uusinta käyttöjärjestelmää ja niissä tu</w:t>
      </w:r>
      <w:r>
        <w:rPr>
          <w:noProof/>
          <w:lang w:val="fi-FI"/>
        </w:rPr>
        <w:t>lee olla päivitetyt tietoturvapäivitykset.</w:t>
      </w:r>
    </w:p>
    <w:p w14:paraId="469CE28C" w14:textId="03C85986" w:rsidR="008D641E" w:rsidRPr="009022BD" w:rsidRDefault="00163666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>
        <w:rPr>
          <w:noProof/>
          <w:lang w:val="fi-FI"/>
        </w:rPr>
        <w:t>V</w:t>
      </w:r>
      <w:r w:rsidR="009022BD" w:rsidRPr="009022BD">
        <w:rPr>
          <w:noProof/>
          <w:lang w:val="fi-FI"/>
        </w:rPr>
        <w:t>irustorjunta- ja haittaohjelmien torjuntaohjelmistot</w:t>
      </w:r>
      <w:r>
        <w:rPr>
          <w:noProof/>
          <w:lang w:val="fi-FI"/>
        </w:rPr>
        <w:t xml:space="preserve"> tulee olla asennettuna.</w:t>
      </w:r>
    </w:p>
    <w:p w14:paraId="0BABE9D5" w14:textId="53A510D2" w:rsidR="008D641E" w:rsidRPr="009022BD" w:rsidRDefault="009022BD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 w:rsidRPr="009022BD">
        <w:rPr>
          <w:noProof/>
          <w:lang w:val="fi-FI"/>
        </w:rPr>
        <w:t>A</w:t>
      </w:r>
      <w:r w:rsidR="00163666">
        <w:rPr>
          <w:noProof/>
          <w:lang w:val="fi-FI"/>
        </w:rPr>
        <w:t>utomaattisesti</w:t>
      </w:r>
      <w:r w:rsidRPr="009022BD">
        <w:rPr>
          <w:noProof/>
          <w:lang w:val="fi-FI"/>
        </w:rPr>
        <w:t xml:space="preserve"> päivitt</w:t>
      </w:r>
      <w:r w:rsidR="00163666">
        <w:rPr>
          <w:noProof/>
          <w:lang w:val="fi-FI"/>
        </w:rPr>
        <w:t>yvät</w:t>
      </w:r>
      <w:r w:rsidRPr="009022BD">
        <w:rPr>
          <w:noProof/>
          <w:lang w:val="fi-FI"/>
        </w:rPr>
        <w:t xml:space="preserve"> tietoturvapäivitykset </w:t>
      </w:r>
      <w:r w:rsidR="00163666">
        <w:rPr>
          <w:noProof/>
          <w:lang w:val="fi-FI"/>
        </w:rPr>
        <w:t>tulee olla päällä</w:t>
      </w:r>
      <w:r w:rsidR="008D641E" w:rsidRPr="009022BD">
        <w:rPr>
          <w:noProof/>
          <w:lang w:val="fi-FI"/>
        </w:rPr>
        <w:t>.</w:t>
      </w:r>
    </w:p>
    <w:p w14:paraId="5D36431B" w14:textId="470C066D" w:rsidR="008D641E" w:rsidRPr="009022BD" w:rsidRDefault="009022BD" w:rsidP="008D641E">
      <w:pPr>
        <w:pStyle w:val="Eivli"/>
        <w:numPr>
          <w:ilvl w:val="2"/>
          <w:numId w:val="36"/>
        </w:numPr>
        <w:ind w:left="709" w:hanging="283"/>
        <w:rPr>
          <w:noProof/>
          <w:lang w:val="fi-FI"/>
        </w:rPr>
      </w:pPr>
      <w:r>
        <w:rPr>
          <w:noProof/>
          <w:lang w:val="fi-FI"/>
        </w:rPr>
        <w:t>Laitteiden tulee olla salattu</w:t>
      </w:r>
      <w:r w:rsidRPr="009022BD">
        <w:rPr>
          <w:noProof/>
          <w:lang w:val="fi-FI"/>
        </w:rPr>
        <w:t>. IT-tuki auttaa tarvittaessa</w:t>
      </w:r>
      <w:r w:rsidR="008D641E" w:rsidRPr="009022BD">
        <w:rPr>
          <w:noProof/>
          <w:lang w:val="fi-FI"/>
        </w:rPr>
        <w:t>.</w:t>
      </w:r>
    </w:p>
    <w:p w14:paraId="0CEE2DA3" w14:textId="19FFD7F2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6" w:name="_Toc195619049"/>
      <w:r>
        <w:rPr>
          <w:noProof/>
          <w:color w:val="552E99"/>
          <w:lang w:val="fi-FI"/>
        </w:rPr>
        <w:lastRenderedPageBreak/>
        <w:t>Tietojen tallentaminen</w:t>
      </w:r>
      <w:bookmarkEnd w:id="6"/>
    </w:p>
    <w:p w14:paraId="73A8C503" w14:textId="34AC810A" w:rsidR="008D641E" w:rsidRPr="009022BD" w:rsidRDefault="009022BD" w:rsidP="008D641E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9022BD">
        <w:rPr>
          <w:noProof/>
          <w:lang w:val="fi-FI"/>
        </w:rPr>
        <w:t>Vältä yrityksen tietojen tallentamista henkilökohtaisiin pilvipa</w:t>
      </w:r>
      <w:r>
        <w:rPr>
          <w:noProof/>
          <w:lang w:val="fi-FI"/>
        </w:rPr>
        <w:t>lveluihin tai salaamattomille asemille</w:t>
      </w:r>
      <w:r w:rsidR="008D641E" w:rsidRPr="009022BD">
        <w:rPr>
          <w:noProof/>
          <w:lang w:val="fi-FI"/>
        </w:rPr>
        <w:t>.</w:t>
      </w:r>
    </w:p>
    <w:p w14:paraId="2C9AFFF3" w14:textId="37BD5D1F" w:rsidR="008D641E" w:rsidRPr="009022BD" w:rsidRDefault="009022BD" w:rsidP="008D641E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9022BD">
        <w:rPr>
          <w:noProof/>
          <w:lang w:val="fi-FI"/>
        </w:rPr>
        <w:t>Älä tallenna arkaluontoisia tietoja työntekijöistä tai [Yrityks</w:t>
      </w:r>
      <w:r>
        <w:rPr>
          <w:noProof/>
          <w:lang w:val="fi-FI"/>
        </w:rPr>
        <w:t>en</w:t>
      </w:r>
      <w:r w:rsidRPr="009022BD">
        <w:rPr>
          <w:noProof/>
          <w:lang w:val="fi-FI"/>
        </w:rPr>
        <w:t>]</w:t>
      </w:r>
      <w:r>
        <w:rPr>
          <w:noProof/>
          <w:lang w:val="fi-FI"/>
        </w:rPr>
        <w:t xml:space="preserve"> yhteystiedoista henkilökohtaisille laitteille</w:t>
      </w:r>
      <w:r w:rsidR="008D641E" w:rsidRPr="009022BD">
        <w:rPr>
          <w:noProof/>
          <w:lang w:val="fi-FI"/>
        </w:rPr>
        <w:t>.</w:t>
      </w:r>
    </w:p>
    <w:p w14:paraId="3409BB1C" w14:textId="76AA4912" w:rsidR="008D641E" w:rsidRPr="00403C62" w:rsidRDefault="00403C62" w:rsidP="008D641E">
      <w:pPr>
        <w:pStyle w:val="Luettelokappale"/>
        <w:numPr>
          <w:ilvl w:val="0"/>
          <w:numId w:val="35"/>
        </w:numPr>
        <w:rPr>
          <w:noProof/>
          <w:lang w:val="fi-FI"/>
        </w:rPr>
      </w:pPr>
      <w:r w:rsidRPr="00403C62">
        <w:rPr>
          <w:noProof/>
          <w:lang w:val="fi-FI"/>
        </w:rPr>
        <w:t>Älä tallenna allekirjoitettuja raportteja ja arviointeja</w:t>
      </w:r>
      <w:r>
        <w:rPr>
          <w:noProof/>
          <w:lang w:val="fi-FI"/>
        </w:rPr>
        <w:t xml:space="preserve"> henkilökohtaisille laitteille</w:t>
      </w:r>
      <w:r w:rsidR="008D641E" w:rsidRPr="00403C62">
        <w:rPr>
          <w:noProof/>
          <w:lang w:val="fi-FI"/>
        </w:rPr>
        <w:t>.</w:t>
      </w:r>
    </w:p>
    <w:p w14:paraId="523E9121" w14:textId="67B693DC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7" w:name="_Toc195619050"/>
      <w:r>
        <w:rPr>
          <w:noProof/>
          <w:color w:val="552E99"/>
          <w:lang w:val="fi-FI"/>
        </w:rPr>
        <w:t>Laitteiden etähallinta</w:t>
      </w:r>
      <w:bookmarkEnd w:id="7"/>
    </w:p>
    <w:p w14:paraId="16DB9AA6" w14:textId="372AEB46" w:rsidR="0036336B" w:rsidRPr="00403C62" w:rsidRDefault="00403C62" w:rsidP="0036336B">
      <w:pPr>
        <w:pStyle w:val="Luettelokappale"/>
        <w:numPr>
          <w:ilvl w:val="0"/>
          <w:numId w:val="25"/>
        </w:numPr>
        <w:rPr>
          <w:noProof/>
          <w:lang w:val="fi-FI"/>
        </w:rPr>
      </w:pPr>
      <w:r w:rsidRPr="00403C62">
        <w:rPr>
          <w:noProof/>
          <w:lang w:val="fi-FI"/>
        </w:rPr>
        <w:t>[Yritys] pidättää oikeuden valvoa ja hallita BYOD-laitteita, eri</w:t>
      </w:r>
      <w:r>
        <w:rPr>
          <w:noProof/>
          <w:lang w:val="fi-FI"/>
        </w:rPr>
        <w:t>tyisesti [Yritykseen] liittyvien tietoturva-, tieto- ja sovellusasioiden osalta</w:t>
      </w:r>
      <w:r w:rsidR="008D641E" w:rsidRPr="00403C62">
        <w:rPr>
          <w:noProof/>
          <w:lang w:val="fi-FI"/>
        </w:rPr>
        <w:t>.</w:t>
      </w:r>
    </w:p>
    <w:p w14:paraId="718E12E9" w14:textId="6C874E72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8" w:name="_Toc195619051"/>
      <w:r>
        <w:rPr>
          <w:noProof/>
          <w:color w:val="552E99"/>
          <w:lang w:val="fi-FI"/>
        </w:rPr>
        <w:t>Poikkeamista ilmoittaminen</w:t>
      </w:r>
      <w:bookmarkEnd w:id="8"/>
    </w:p>
    <w:p w14:paraId="2547AD22" w14:textId="223647C7" w:rsidR="0036336B" w:rsidRPr="00403C62" w:rsidRDefault="00403C62" w:rsidP="0036336B">
      <w:pPr>
        <w:pStyle w:val="Luettelokappale"/>
        <w:numPr>
          <w:ilvl w:val="0"/>
          <w:numId w:val="27"/>
        </w:numPr>
        <w:rPr>
          <w:noProof/>
          <w:lang w:val="fi-FI"/>
        </w:rPr>
      </w:pPr>
      <w:r w:rsidRPr="00403C62">
        <w:rPr>
          <w:noProof/>
          <w:lang w:val="fi-FI"/>
        </w:rPr>
        <w:t>Ilmoita kaikista BYOD-laitteisiin liittyvistä tietoturvaongelmis</w:t>
      </w:r>
      <w:r>
        <w:rPr>
          <w:noProof/>
          <w:lang w:val="fi-FI"/>
        </w:rPr>
        <w:t>ta IT-tiimille välittömästi</w:t>
      </w:r>
      <w:r w:rsidR="008D641E" w:rsidRPr="00403C62">
        <w:rPr>
          <w:noProof/>
          <w:lang w:val="fi-FI"/>
        </w:rPr>
        <w:t>.</w:t>
      </w:r>
    </w:p>
    <w:p w14:paraId="2678D011" w14:textId="3335847A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9" w:name="_Toc195619052"/>
      <w:r>
        <w:rPr>
          <w:noProof/>
          <w:color w:val="552E99"/>
          <w:lang w:val="fi-FI"/>
        </w:rPr>
        <w:t>Kustannukset</w:t>
      </w:r>
      <w:bookmarkEnd w:id="9"/>
    </w:p>
    <w:p w14:paraId="7E976886" w14:textId="7A3867EF" w:rsidR="0036336B" w:rsidRPr="00403C62" w:rsidRDefault="00403C62" w:rsidP="0036336B">
      <w:pPr>
        <w:pStyle w:val="Luettelokappale"/>
        <w:numPr>
          <w:ilvl w:val="0"/>
          <w:numId w:val="2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eastAsia="Nunito"/>
          <w:noProof/>
          <w:color w:val="000000"/>
          <w:lang w:val="fi-FI"/>
        </w:rPr>
      </w:pPr>
      <w:r w:rsidRPr="00403C62">
        <w:rPr>
          <w:rFonts w:eastAsia="Nunito"/>
          <w:noProof/>
          <w:color w:val="000000"/>
          <w:lang w:val="fi-FI"/>
        </w:rPr>
        <w:t>Työntekijät vastaavat kaikista laite- ja käyttökustannuksista</w:t>
      </w:r>
      <w:r w:rsidR="008D641E" w:rsidRPr="00403C62">
        <w:rPr>
          <w:rFonts w:eastAsia="Nunito"/>
          <w:noProof/>
          <w:color w:val="000000"/>
          <w:lang w:val="fi-FI"/>
        </w:rPr>
        <w:t>.</w:t>
      </w:r>
    </w:p>
    <w:p w14:paraId="7A0EE70E" w14:textId="6F607223" w:rsidR="0036336B" w:rsidRPr="00254355" w:rsidRDefault="00E54F17" w:rsidP="0036336B">
      <w:pPr>
        <w:pStyle w:val="Otsikko1"/>
        <w:jc w:val="both"/>
        <w:rPr>
          <w:noProof/>
          <w:lang w:val="fi-FI"/>
        </w:rPr>
      </w:pPr>
      <w:bookmarkStart w:id="10" w:name="_Toc195619053"/>
      <w:r>
        <w:rPr>
          <w:noProof/>
          <w:color w:val="552E99"/>
          <w:lang w:val="fi-FI"/>
        </w:rPr>
        <w:t>Työsuhteen päättyminen</w:t>
      </w:r>
      <w:bookmarkEnd w:id="10"/>
    </w:p>
    <w:p w14:paraId="3D572D1D" w14:textId="3A4412CF" w:rsidR="0036336B" w:rsidRPr="00E54F17" w:rsidRDefault="00403C62" w:rsidP="00E54F17">
      <w:pPr>
        <w:pStyle w:val="Luettelokappale"/>
        <w:numPr>
          <w:ilvl w:val="0"/>
          <w:numId w:val="26"/>
        </w:numPr>
        <w:rPr>
          <w:noProof/>
          <w:lang w:val="fi-FI"/>
        </w:rPr>
      </w:pPr>
      <w:r w:rsidRPr="00403C62">
        <w:rPr>
          <w:noProof/>
          <w:lang w:val="fi-FI"/>
        </w:rPr>
        <w:t>Työsuhteen päättyessä työntekijöiden tulee poistaa [Yrityksen] t</w:t>
      </w:r>
      <w:r>
        <w:rPr>
          <w:noProof/>
          <w:lang w:val="fi-FI"/>
        </w:rPr>
        <w:t>iedot ja salasanat laitteistaan. Olennaiset tiedot tulee välittää esimiehelle</w:t>
      </w:r>
      <w:r w:rsidR="008D641E" w:rsidRPr="00254355">
        <w:rPr>
          <w:noProof/>
          <w:lang w:val="fi-FI"/>
        </w:rPr>
        <w:t>.</w:t>
      </w:r>
    </w:p>
    <w:p w14:paraId="7E8931C0" w14:textId="6378316A" w:rsidR="007D2CF8" w:rsidRPr="00254355" w:rsidRDefault="00E54F17" w:rsidP="009D5655">
      <w:pPr>
        <w:pStyle w:val="Otsikko1"/>
        <w:rPr>
          <w:noProof/>
          <w:lang w:val="fi-FI"/>
        </w:rPr>
      </w:pPr>
      <w:bookmarkStart w:id="11" w:name="_Toc195619054"/>
      <w:r>
        <w:rPr>
          <w:noProof/>
          <w:color w:val="552E99"/>
          <w:lang w:val="fi-FI"/>
        </w:rPr>
        <w:t>Koulutusvaatimukset</w:t>
      </w:r>
      <w:bookmarkEnd w:id="11"/>
    </w:p>
    <w:p w14:paraId="27B5E17D" w14:textId="4791F94D" w:rsidR="6C30E20F" w:rsidRPr="00403C62" w:rsidRDefault="00403C62" w:rsidP="00FB5BB1">
      <w:pPr>
        <w:pStyle w:val="Luettelokappale"/>
        <w:numPr>
          <w:ilvl w:val="0"/>
          <w:numId w:val="26"/>
        </w:numPr>
        <w:rPr>
          <w:noProof/>
          <w:lang w:val="fi-FI"/>
        </w:rPr>
      </w:pPr>
      <w:r w:rsidRPr="00403C62">
        <w:rPr>
          <w:noProof/>
          <w:lang w:val="fi-FI"/>
        </w:rPr>
        <w:t>Uusien työntekijöiden tulee perehtyä tähän politiikkaan</w:t>
      </w:r>
      <w:r w:rsidR="008D641E" w:rsidRPr="00403C62">
        <w:rPr>
          <w:noProof/>
          <w:lang w:val="fi-FI"/>
        </w:rPr>
        <w:t>.</w:t>
      </w:r>
    </w:p>
    <w:sectPr w:rsidR="6C30E20F" w:rsidRPr="00403C62" w:rsidSect="003D58FB">
      <w:headerReference w:type="default" r:id="rId8"/>
      <w:foot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1909D5" w14:textId="77777777" w:rsidR="000976D0" w:rsidRDefault="000976D0" w:rsidP="005521CF">
      <w:pPr>
        <w:spacing w:after="0"/>
      </w:pPr>
      <w:r>
        <w:separator/>
      </w:r>
    </w:p>
  </w:endnote>
  <w:endnote w:type="continuationSeparator" w:id="0">
    <w:p w14:paraId="6F8DF2EA" w14:textId="77777777" w:rsidR="000976D0" w:rsidRDefault="000976D0" w:rsidP="005521CF">
      <w:pPr>
        <w:spacing w:after="0"/>
      </w:pPr>
      <w:r>
        <w:continuationSeparator/>
      </w:r>
    </w:p>
  </w:endnote>
  <w:endnote w:type="continuationNotice" w:id="1">
    <w:p w14:paraId="0A570499" w14:textId="77777777" w:rsidR="000976D0" w:rsidRDefault="000976D0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unito">
    <w:altName w:val="Calibri"/>
    <w:charset w:val="00"/>
    <w:family w:val="auto"/>
    <w:pitch w:val="variable"/>
    <w:sig w:usb0="A00002FF" w:usb1="5000204B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88AC2" w14:textId="16086C61" w:rsidR="005521CF" w:rsidRDefault="005521CF" w:rsidP="00254355">
    <w:pPr>
      <w:pStyle w:val="Alatunniste"/>
    </w:pPr>
  </w:p>
  <w:p w14:paraId="07B0C42C" w14:textId="7370BA4E" w:rsidR="005521CF" w:rsidRDefault="003D58FB" w:rsidP="003D58FB">
    <w:pPr>
      <w:pStyle w:val="Alatunniste"/>
      <w:jc w:val="right"/>
    </w:pPr>
    <w:r>
      <w:rPr>
        <w:lang w:val="fi-FI"/>
      </w:rPr>
      <w:t xml:space="preserve">Sivu </w:t>
    </w:r>
    <w:r>
      <w:rPr>
        <w:b/>
        <w:bCs/>
      </w:rPr>
      <w:fldChar w:fldCharType="begin"/>
    </w:r>
    <w:r>
      <w:rPr>
        <w:b/>
        <w:bCs/>
      </w:rPr>
      <w:instrText>PAGE  \* Arabic  \* MERGEFORMAT</w:instrText>
    </w:r>
    <w:r>
      <w:rPr>
        <w:b/>
        <w:bCs/>
      </w:rPr>
      <w:fldChar w:fldCharType="separate"/>
    </w:r>
    <w:r>
      <w:rPr>
        <w:b/>
        <w:bCs/>
        <w:lang w:val="fi-FI"/>
      </w:rPr>
      <w:t>1</w:t>
    </w:r>
    <w:r>
      <w:rPr>
        <w:b/>
        <w:bCs/>
      </w:rPr>
      <w:fldChar w:fldCharType="end"/>
    </w:r>
    <w:r>
      <w:rPr>
        <w:lang w:val="fi-FI"/>
      </w:rPr>
      <w:t xml:space="preserve"> / </w:t>
    </w:r>
    <w:r>
      <w:rPr>
        <w:b/>
        <w:bCs/>
      </w:rPr>
      <w:fldChar w:fldCharType="begin"/>
    </w:r>
    <w:r>
      <w:rPr>
        <w:b/>
        <w:bCs/>
      </w:rPr>
      <w:instrText>NUMPAGES  \* Arabic  \* MERGEFORMAT</w:instrText>
    </w:r>
    <w:r>
      <w:rPr>
        <w:b/>
        <w:bCs/>
      </w:rPr>
      <w:fldChar w:fldCharType="separate"/>
    </w:r>
    <w:r>
      <w:rPr>
        <w:b/>
        <w:bCs/>
        <w:lang w:val="fi-FI"/>
      </w:rPr>
      <w:t>2</w:t>
    </w:r>
    <w:r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867CF8" w14:textId="77777777" w:rsidR="000976D0" w:rsidRDefault="000976D0" w:rsidP="005521CF">
      <w:pPr>
        <w:spacing w:after="0"/>
      </w:pPr>
      <w:r>
        <w:separator/>
      </w:r>
    </w:p>
  </w:footnote>
  <w:footnote w:type="continuationSeparator" w:id="0">
    <w:p w14:paraId="3AB6EA0B" w14:textId="77777777" w:rsidR="000976D0" w:rsidRDefault="000976D0" w:rsidP="005521CF">
      <w:pPr>
        <w:spacing w:after="0"/>
      </w:pPr>
      <w:r>
        <w:continuationSeparator/>
      </w:r>
    </w:p>
  </w:footnote>
  <w:footnote w:type="continuationNotice" w:id="1">
    <w:p w14:paraId="500F8766" w14:textId="77777777" w:rsidR="000976D0" w:rsidRDefault="000976D0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C660F" w14:textId="7E997CAC" w:rsidR="00B55C62" w:rsidRPr="00254355" w:rsidRDefault="00254355" w:rsidP="00254355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BYOD Politiikk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2B5F59" w14:textId="17CB8BCA" w:rsidR="003D58FB" w:rsidRPr="003D58FB" w:rsidRDefault="003D58FB">
    <w:pPr>
      <w:pStyle w:val="Yltunniste"/>
      <w:rPr>
        <w:lang w:val="fi-FI"/>
      </w:rPr>
    </w:pPr>
    <w:r>
      <w:rPr>
        <w:lang w:val="fi-FI"/>
      </w:rPr>
      <w:t>[LOGO]</w:t>
    </w:r>
    <w:r>
      <w:rPr>
        <w:lang w:val="fi-FI"/>
      </w:rPr>
      <w:tab/>
    </w:r>
    <w:r>
      <w:rPr>
        <w:lang w:val="fi-FI"/>
      </w:rPr>
      <w:tab/>
      <w:t>BYOD politiikk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74C4D"/>
    <w:multiLevelType w:val="hybridMultilevel"/>
    <w:tmpl w:val="D1E27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736247"/>
    <w:multiLevelType w:val="hybridMultilevel"/>
    <w:tmpl w:val="D97AC3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0F21F9"/>
    <w:multiLevelType w:val="hybridMultilevel"/>
    <w:tmpl w:val="FAD09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503DE4"/>
    <w:multiLevelType w:val="hybridMultilevel"/>
    <w:tmpl w:val="A0B603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ED330B"/>
    <w:multiLevelType w:val="hybridMultilevel"/>
    <w:tmpl w:val="D324C9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023205"/>
    <w:multiLevelType w:val="hybridMultilevel"/>
    <w:tmpl w:val="6DDAC2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FD0384"/>
    <w:multiLevelType w:val="hybridMultilevel"/>
    <w:tmpl w:val="1B501D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B67A6"/>
    <w:multiLevelType w:val="hybridMultilevel"/>
    <w:tmpl w:val="1C9A87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5F792F"/>
    <w:multiLevelType w:val="hybridMultilevel"/>
    <w:tmpl w:val="BF9A1D36"/>
    <w:lvl w:ilvl="0" w:tplc="22CAEB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3C02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8CA7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C0C0C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308FE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90E575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4B0AF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7F683A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D620C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A96DD7"/>
    <w:multiLevelType w:val="hybridMultilevel"/>
    <w:tmpl w:val="4628BE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0523F7"/>
    <w:multiLevelType w:val="hybridMultilevel"/>
    <w:tmpl w:val="CB9A54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9413CF"/>
    <w:multiLevelType w:val="hybridMultilevel"/>
    <w:tmpl w:val="5450D6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EFF711A"/>
    <w:multiLevelType w:val="hybridMultilevel"/>
    <w:tmpl w:val="880EF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861839"/>
    <w:multiLevelType w:val="hybridMultilevel"/>
    <w:tmpl w:val="1CAA2A0E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79E2E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85D5416"/>
    <w:multiLevelType w:val="hybridMultilevel"/>
    <w:tmpl w:val="3230CA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93126B7"/>
    <w:multiLevelType w:val="hybridMultilevel"/>
    <w:tmpl w:val="FCFCD2A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63ECB"/>
    <w:multiLevelType w:val="hybridMultilevel"/>
    <w:tmpl w:val="46D6ED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965736"/>
    <w:multiLevelType w:val="hybridMultilevel"/>
    <w:tmpl w:val="248C92BC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54AF1844"/>
    <w:multiLevelType w:val="hybridMultilevel"/>
    <w:tmpl w:val="2C4E1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61B88"/>
    <w:multiLevelType w:val="hybridMultilevel"/>
    <w:tmpl w:val="C16A7C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B73F28"/>
    <w:multiLevelType w:val="hybridMultilevel"/>
    <w:tmpl w:val="066839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1" w15:restartNumberingAfterBreak="0">
    <w:nsid w:val="5CC11E57"/>
    <w:multiLevelType w:val="hybridMultilevel"/>
    <w:tmpl w:val="588663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4A2484"/>
    <w:multiLevelType w:val="hybridMultilevel"/>
    <w:tmpl w:val="42A405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615197"/>
    <w:multiLevelType w:val="hybridMultilevel"/>
    <w:tmpl w:val="C98EE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BEBD62"/>
    <w:multiLevelType w:val="hybridMultilevel"/>
    <w:tmpl w:val="592A125E"/>
    <w:lvl w:ilvl="0" w:tplc="279E2E2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6708014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59EF0F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923F7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FDCDA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4B8140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0C20C8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30AD86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2F0F5B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645E2FE7"/>
    <w:multiLevelType w:val="hybridMultilevel"/>
    <w:tmpl w:val="D374A4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6070D"/>
    <w:multiLevelType w:val="hybridMultilevel"/>
    <w:tmpl w:val="6BBCADE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27" w15:restartNumberingAfterBreak="0">
    <w:nsid w:val="65FA7895"/>
    <w:multiLevelType w:val="hybridMultilevel"/>
    <w:tmpl w:val="77BE1E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9A6EF9"/>
    <w:multiLevelType w:val="hybridMultilevel"/>
    <w:tmpl w:val="4FAE147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6ED5FCD"/>
    <w:multiLevelType w:val="hybridMultilevel"/>
    <w:tmpl w:val="A4C6C7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4C7EFD"/>
    <w:multiLevelType w:val="hybridMultilevel"/>
    <w:tmpl w:val="EE48EF4A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1" w15:restartNumberingAfterBreak="0">
    <w:nsid w:val="69BC27F5"/>
    <w:multiLevelType w:val="hybridMultilevel"/>
    <w:tmpl w:val="2C0E9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142A99"/>
    <w:multiLevelType w:val="hybridMultilevel"/>
    <w:tmpl w:val="D22EE7A8"/>
    <w:lvl w:ilvl="0" w:tplc="FFFFFFFF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3" w:tplc="FFFFFFFF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3" w15:restartNumberingAfterBreak="0">
    <w:nsid w:val="70F11BCB"/>
    <w:multiLevelType w:val="hybridMultilevel"/>
    <w:tmpl w:val="4F26EB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6463546"/>
    <w:multiLevelType w:val="hybridMultilevel"/>
    <w:tmpl w:val="FBD274D4"/>
    <w:lvl w:ilvl="0" w:tplc="279E2E24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</w:abstractNum>
  <w:abstractNum w:abstractNumId="35" w15:restartNumberingAfterBreak="0">
    <w:nsid w:val="775C68FB"/>
    <w:multiLevelType w:val="hybridMultilevel"/>
    <w:tmpl w:val="6FA8E2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99B778C"/>
    <w:multiLevelType w:val="hybridMultilevel"/>
    <w:tmpl w:val="257C71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B6F2E24"/>
    <w:multiLevelType w:val="hybridMultilevel"/>
    <w:tmpl w:val="9D58D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DBE3408"/>
    <w:multiLevelType w:val="hybridMultilevel"/>
    <w:tmpl w:val="9842C7AA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D17BBE"/>
    <w:multiLevelType w:val="hybridMultilevel"/>
    <w:tmpl w:val="E7BA5A0E"/>
    <w:lvl w:ilvl="0" w:tplc="040B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6708014A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C59EF0F4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A923F72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FDCDA16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14B8140C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90C20C8C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30AD862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D2F0F5B0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2"/>
  </w:num>
  <w:num w:numId="3">
    <w:abstractNumId w:val="22"/>
  </w:num>
  <w:num w:numId="4">
    <w:abstractNumId w:val="0"/>
  </w:num>
  <w:num w:numId="5">
    <w:abstractNumId w:val="1"/>
  </w:num>
  <w:num w:numId="6">
    <w:abstractNumId w:val="16"/>
  </w:num>
  <w:num w:numId="7">
    <w:abstractNumId w:val="36"/>
  </w:num>
  <w:num w:numId="8">
    <w:abstractNumId w:val="27"/>
  </w:num>
  <w:num w:numId="9">
    <w:abstractNumId w:val="5"/>
  </w:num>
  <w:num w:numId="10">
    <w:abstractNumId w:val="6"/>
  </w:num>
  <w:num w:numId="11">
    <w:abstractNumId w:val="23"/>
  </w:num>
  <w:num w:numId="12">
    <w:abstractNumId w:val="11"/>
  </w:num>
  <w:num w:numId="13">
    <w:abstractNumId w:val="17"/>
  </w:num>
  <w:num w:numId="14">
    <w:abstractNumId w:val="38"/>
  </w:num>
  <w:num w:numId="15">
    <w:abstractNumId w:val="28"/>
  </w:num>
  <w:num w:numId="16">
    <w:abstractNumId w:val="21"/>
  </w:num>
  <w:num w:numId="17">
    <w:abstractNumId w:val="2"/>
  </w:num>
  <w:num w:numId="18">
    <w:abstractNumId w:val="35"/>
  </w:num>
  <w:num w:numId="19">
    <w:abstractNumId w:val="10"/>
  </w:num>
  <w:num w:numId="20">
    <w:abstractNumId w:val="7"/>
  </w:num>
  <w:num w:numId="21">
    <w:abstractNumId w:val="33"/>
  </w:num>
  <w:num w:numId="22">
    <w:abstractNumId w:val="19"/>
  </w:num>
  <w:num w:numId="23">
    <w:abstractNumId w:val="18"/>
  </w:num>
  <w:num w:numId="24">
    <w:abstractNumId w:val="4"/>
  </w:num>
  <w:num w:numId="25">
    <w:abstractNumId w:val="31"/>
  </w:num>
  <w:num w:numId="26">
    <w:abstractNumId w:val="29"/>
  </w:num>
  <w:num w:numId="27">
    <w:abstractNumId w:val="3"/>
  </w:num>
  <w:num w:numId="28">
    <w:abstractNumId w:val="14"/>
  </w:num>
  <w:num w:numId="29">
    <w:abstractNumId w:val="24"/>
  </w:num>
  <w:num w:numId="30">
    <w:abstractNumId w:val="25"/>
  </w:num>
  <w:num w:numId="31">
    <w:abstractNumId w:val="37"/>
  </w:num>
  <w:num w:numId="32">
    <w:abstractNumId w:val="13"/>
  </w:num>
  <w:num w:numId="33">
    <w:abstractNumId w:val="20"/>
  </w:num>
  <w:num w:numId="34">
    <w:abstractNumId w:val="32"/>
  </w:num>
  <w:num w:numId="35">
    <w:abstractNumId w:val="9"/>
  </w:num>
  <w:num w:numId="36">
    <w:abstractNumId w:val="30"/>
  </w:num>
  <w:num w:numId="37">
    <w:abstractNumId w:val="34"/>
  </w:num>
  <w:num w:numId="38">
    <w:abstractNumId w:val="26"/>
  </w:num>
  <w:num w:numId="39">
    <w:abstractNumId w:val="15"/>
  </w:num>
  <w:num w:numId="40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wtjQzMzQwtDA1MTFR0lEKTi0uzszPAykwrwUApvcEviwAAAA="/>
  </w:docVars>
  <w:rsids>
    <w:rsidRoot w:val="007C00B0"/>
    <w:rsid w:val="00021944"/>
    <w:rsid w:val="00035D93"/>
    <w:rsid w:val="00036FD1"/>
    <w:rsid w:val="00045742"/>
    <w:rsid w:val="00050EE9"/>
    <w:rsid w:val="000514DC"/>
    <w:rsid w:val="000549B5"/>
    <w:rsid w:val="00060D62"/>
    <w:rsid w:val="00067B29"/>
    <w:rsid w:val="000752AA"/>
    <w:rsid w:val="00082408"/>
    <w:rsid w:val="000867E8"/>
    <w:rsid w:val="00090518"/>
    <w:rsid w:val="000976D0"/>
    <w:rsid w:val="000B5656"/>
    <w:rsid w:val="000B686C"/>
    <w:rsid w:val="000C265F"/>
    <w:rsid w:val="000C5844"/>
    <w:rsid w:val="000D2353"/>
    <w:rsid w:val="000D3D24"/>
    <w:rsid w:val="000D5A50"/>
    <w:rsid w:val="000E17C8"/>
    <w:rsid w:val="000E561D"/>
    <w:rsid w:val="000F4CBF"/>
    <w:rsid w:val="0010575C"/>
    <w:rsid w:val="00140366"/>
    <w:rsid w:val="00143DE8"/>
    <w:rsid w:val="00160FFD"/>
    <w:rsid w:val="00163666"/>
    <w:rsid w:val="001713FF"/>
    <w:rsid w:val="0017518C"/>
    <w:rsid w:val="0019373D"/>
    <w:rsid w:val="0019569C"/>
    <w:rsid w:val="00197EE4"/>
    <w:rsid w:val="001A0AA7"/>
    <w:rsid w:val="001C30A6"/>
    <w:rsid w:val="001D53E3"/>
    <w:rsid w:val="001D5B0A"/>
    <w:rsid w:val="001E0D0E"/>
    <w:rsid w:val="001E29C2"/>
    <w:rsid w:val="001E2B87"/>
    <w:rsid w:val="00214C8E"/>
    <w:rsid w:val="00222A30"/>
    <w:rsid w:val="00225A62"/>
    <w:rsid w:val="00227B16"/>
    <w:rsid w:val="00231780"/>
    <w:rsid w:val="00233054"/>
    <w:rsid w:val="002415F9"/>
    <w:rsid w:val="002439D8"/>
    <w:rsid w:val="00246055"/>
    <w:rsid w:val="00253640"/>
    <w:rsid w:val="00253F23"/>
    <w:rsid w:val="00254355"/>
    <w:rsid w:val="00255DD6"/>
    <w:rsid w:val="00281231"/>
    <w:rsid w:val="00297F64"/>
    <w:rsid w:val="002A257E"/>
    <w:rsid w:val="002A42A4"/>
    <w:rsid w:val="002C27D5"/>
    <w:rsid w:val="002C3F21"/>
    <w:rsid w:val="002D6DD7"/>
    <w:rsid w:val="002E3B47"/>
    <w:rsid w:val="002F48E0"/>
    <w:rsid w:val="002F4968"/>
    <w:rsid w:val="00331D3B"/>
    <w:rsid w:val="003418EB"/>
    <w:rsid w:val="003421BC"/>
    <w:rsid w:val="003466D0"/>
    <w:rsid w:val="00347EDB"/>
    <w:rsid w:val="0036096A"/>
    <w:rsid w:val="0036336B"/>
    <w:rsid w:val="00384276"/>
    <w:rsid w:val="0038785C"/>
    <w:rsid w:val="00395354"/>
    <w:rsid w:val="003970BA"/>
    <w:rsid w:val="003A7397"/>
    <w:rsid w:val="003C16A9"/>
    <w:rsid w:val="003D58FB"/>
    <w:rsid w:val="003E16AA"/>
    <w:rsid w:val="003E48F9"/>
    <w:rsid w:val="00403C62"/>
    <w:rsid w:val="00423157"/>
    <w:rsid w:val="00430857"/>
    <w:rsid w:val="0043785C"/>
    <w:rsid w:val="00441A16"/>
    <w:rsid w:val="00453DB1"/>
    <w:rsid w:val="0046013B"/>
    <w:rsid w:val="004621AB"/>
    <w:rsid w:val="00470BE1"/>
    <w:rsid w:val="00471E00"/>
    <w:rsid w:val="00472F07"/>
    <w:rsid w:val="0047549B"/>
    <w:rsid w:val="00475A87"/>
    <w:rsid w:val="00483037"/>
    <w:rsid w:val="00483F12"/>
    <w:rsid w:val="00484CA0"/>
    <w:rsid w:val="00495D2B"/>
    <w:rsid w:val="004A182D"/>
    <w:rsid w:val="004A217B"/>
    <w:rsid w:val="004B53B5"/>
    <w:rsid w:val="004C2E94"/>
    <w:rsid w:val="004C34B9"/>
    <w:rsid w:val="004C5DC1"/>
    <w:rsid w:val="004D0DA8"/>
    <w:rsid w:val="004D6978"/>
    <w:rsid w:val="004E102A"/>
    <w:rsid w:val="004E361D"/>
    <w:rsid w:val="004F1203"/>
    <w:rsid w:val="0051086C"/>
    <w:rsid w:val="005213C7"/>
    <w:rsid w:val="005313B1"/>
    <w:rsid w:val="00533355"/>
    <w:rsid w:val="005334E5"/>
    <w:rsid w:val="00541B0D"/>
    <w:rsid w:val="005429EE"/>
    <w:rsid w:val="005521CF"/>
    <w:rsid w:val="00552BFD"/>
    <w:rsid w:val="0055412E"/>
    <w:rsid w:val="005710A0"/>
    <w:rsid w:val="00585BF7"/>
    <w:rsid w:val="0059035D"/>
    <w:rsid w:val="005A4CB5"/>
    <w:rsid w:val="005B3048"/>
    <w:rsid w:val="005C54AA"/>
    <w:rsid w:val="005D3DB7"/>
    <w:rsid w:val="005D5D2A"/>
    <w:rsid w:val="005E5AF2"/>
    <w:rsid w:val="00603197"/>
    <w:rsid w:val="00604075"/>
    <w:rsid w:val="00632EF9"/>
    <w:rsid w:val="00644C4A"/>
    <w:rsid w:val="006453BB"/>
    <w:rsid w:val="00645E27"/>
    <w:rsid w:val="00653C7E"/>
    <w:rsid w:val="00654CA1"/>
    <w:rsid w:val="0065523F"/>
    <w:rsid w:val="00665C4E"/>
    <w:rsid w:val="0066657F"/>
    <w:rsid w:val="00667847"/>
    <w:rsid w:val="006714CE"/>
    <w:rsid w:val="00673622"/>
    <w:rsid w:val="006753AF"/>
    <w:rsid w:val="00677FA6"/>
    <w:rsid w:val="006970F6"/>
    <w:rsid w:val="006976DE"/>
    <w:rsid w:val="006A12F6"/>
    <w:rsid w:val="006B4F74"/>
    <w:rsid w:val="006B52A7"/>
    <w:rsid w:val="006C7F98"/>
    <w:rsid w:val="006F1983"/>
    <w:rsid w:val="006F5D7E"/>
    <w:rsid w:val="00707552"/>
    <w:rsid w:val="0072437A"/>
    <w:rsid w:val="00742F76"/>
    <w:rsid w:val="00753309"/>
    <w:rsid w:val="00756642"/>
    <w:rsid w:val="00761754"/>
    <w:rsid w:val="00762C94"/>
    <w:rsid w:val="0076501E"/>
    <w:rsid w:val="00772511"/>
    <w:rsid w:val="00774865"/>
    <w:rsid w:val="007762C2"/>
    <w:rsid w:val="00787425"/>
    <w:rsid w:val="007925C5"/>
    <w:rsid w:val="007A5C0D"/>
    <w:rsid w:val="007C00A2"/>
    <w:rsid w:val="007C00B0"/>
    <w:rsid w:val="007C6DA8"/>
    <w:rsid w:val="007D2CF8"/>
    <w:rsid w:val="007D2DFF"/>
    <w:rsid w:val="007E1A37"/>
    <w:rsid w:val="007E43E9"/>
    <w:rsid w:val="008273BA"/>
    <w:rsid w:val="008373F4"/>
    <w:rsid w:val="0084077D"/>
    <w:rsid w:val="00843331"/>
    <w:rsid w:val="00845F31"/>
    <w:rsid w:val="008475B6"/>
    <w:rsid w:val="00850987"/>
    <w:rsid w:val="00856F1B"/>
    <w:rsid w:val="00860433"/>
    <w:rsid w:val="0087163B"/>
    <w:rsid w:val="008722E8"/>
    <w:rsid w:val="0087394F"/>
    <w:rsid w:val="00875E6C"/>
    <w:rsid w:val="00884423"/>
    <w:rsid w:val="00896983"/>
    <w:rsid w:val="008A5FF4"/>
    <w:rsid w:val="008C7D6D"/>
    <w:rsid w:val="008D641E"/>
    <w:rsid w:val="008E47ED"/>
    <w:rsid w:val="008E4DAD"/>
    <w:rsid w:val="008F4A87"/>
    <w:rsid w:val="008F7862"/>
    <w:rsid w:val="009022BD"/>
    <w:rsid w:val="00904E2D"/>
    <w:rsid w:val="009108EA"/>
    <w:rsid w:val="00917534"/>
    <w:rsid w:val="00932788"/>
    <w:rsid w:val="00935A57"/>
    <w:rsid w:val="00943306"/>
    <w:rsid w:val="0095082B"/>
    <w:rsid w:val="009553E3"/>
    <w:rsid w:val="009578FA"/>
    <w:rsid w:val="00957E16"/>
    <w:rsid w:val="00974CF6"/>
    <w:rsid w:val="009857D5"/>
    <w:rsid w:val="00987B73"/>
    <w:rsid w:val="0099116D"/>
    <w:rsid w:val="009A5E10"/>
    <w:rsid w:val="009A63B5"/>
    <w:rsid w:val="009B0438"/>
    <w:rsid w:val="009B6D30"/>
    <w:rsid w:val="009C4EE3"/>
    <w:rsid w:val="009D5655"/>
    <w:rsid w:val="009D5BAC"/>
    <w:rsid w:val="009E0B42"/>
    <w:rsid w:val="009E26C9"/>
    <w:rsid w:val="009E7812"/>
    <w:rsid w:val="009F1E60"/>
    <w:rsid w:val="009F2364"/>
    <w:rsid w:val="00A03316"/>
    <w:rsid w:val="00A45B67"/>
    <w:rsid w:val="00A45C79"/>
    <w:rsid w:val="00A622D6"/>
    <w:rsid w:val="00A6519B"/>
    <w:rsid w:val="00A70E09"/>
    <w:rsid w:val="00A863CB"/>
    <w:rsid w:val="00A86A98"/>
    <w:rsid w:val="00AA6DF2"/>
    <w:rsid w:val="00AB4268"/>
    <w:rsid w:val="00AC6E65"/>
    <w:rsid w:val="00AD5782"/>
    <w:rsid w:val="00AF1AFC"/>
    <w:rsid w:val="00AF2544"/>
    <w:rsid w:val="00AF761F"/>
    <w:rsid w:val="00B02891"/>
    <w:rsid w:val="00B07387"/>
    <w:rsid w:val="00B07BFB"/>
    <w:rsid w:val="00B10DB6"/>
    <w:rsid w:val="00B14150"/>
    <w:rsid w:val="00B24135"/>
    <w:rsid w:val="00B25575"/>
    <w:rsid w:val="00B34486"/>
    <w:rsid w:val="00B43013"/>
    <w:rsid w:val="00B4759F"/>
    <w:rsid w:val="00B55C62"/>
    <w:rsid w:val="00B56B6F"/>
    <w:rsid w:val="00B64977"/>
    <w:rsid w:val="00B71307"/>
    <w:rsid w:val="00B77B72"/>
    <w:rsid w:val="00B90D9F"/>
    <w:rsid w:val="00BA09DA"/>
    <w:rsid w:val="00BB1D09"/>
    <w:rsid w:val="00BB2DAE"/>
    <w:rsid w:val="00BB49E5"/>
    <w:rsid w:val="00BB519D"/>
    <w:rsid w:val="00BC1E60"/>
    <w:rsid w:val="00BC52F1"/>
    <w:rsid w:val="00BC7288"/>
    <w:rsid w:val="00BC7A03"/>
    <w:rsid w:val="00BD4C9A"/>
    <w:rsid w:val="00BF000E"/>
    <w:rsid w:val="00BF0C32"/>
    <w:rsid w:val="00BF73CF"/>
    <w:rsid w:val="00C00CD8"/>
    <w:rsid w:val="00C05B6B"/>
    <w:rsid w:val="00C32F88"/>
    <w:rsid w:val="00C360B5"/>
    <w:rsid w:val="00C509E0"/>
    <w:rsid w:val="00C513E7"/>
    <w:rsid w:val="00C53E9E"/>
    <w:rsid w:val="00C61BCD"/>
    <w:rsid w:val="00C76FE3"/>
    <w:rsid w:val="00C834F2"/>
    <w:rsid w:val="00C86CD8"/>
    <w:rsid w:val="00C96C21"/>
    <w:rsid w:val="00C9DFF8"/>
    <w:rsid w:val="00CA022C"/>
    <w:rsid w:val="00CA157D"/>
    <w:rsid w:val="00CA65E1"/>
    <w:rsid w:val="00CB32FE"/>
    <w:rsid w:val="00CB4F50"/>
    <w:rsid w:val="00CD2470"/>
    <w:rsid w:val="00CD39D6"/>
    <w:rsid w:val="00CE5D47"/>
    <w:rsid w:val="00CF63B1"/>
    <w:rsid w:val="00CF7AB2"/>
    <w:rsid w:val="00D058CA"/>
    <w:rsid w:val="00D227AE"/>
    <w:rsid w:val="00D23343"/>
    <w:rsid w:val="00D2460A"/>
    <w:rsid w:val="00D428E1"/>
    <w:rsid w:val="00D4405B"/>
    <w:rsid w:val="00D44638"/>
    <w:rsid w:val="00D5640F"/>
    <w:rsid w:val="00D7228E"/>
    <w:rsid w:val="00D76CA9"/>
    <w:rsid w:val="00D82574"/>
    <w:rsid w:val="00D90FA1"/>
    <w:rsid w:val="00D95A7D"/>
    <w:rsid w:val="00DA0F79"/>
    <w:rsid w:val="00DA12BA"/>
    <w:rsid w:val="00DA1A83"/>
    <w:rsid w:val="00DA59E3"/>
    <w:rsid w:val="00DA7D30"/>
    <w:rsid w:val="00DD233D"/>
    <w:rsid w:val="00DD6212"/>
    <w:rsid w:val="00DD6F7B"/>
    <w:rsid w:val="00DE7E27"/>
    <w:rsid w:val="00DF4E06"/>
    <w:rsid w:val="00E008F2"/>
    <w:rsid w:val="00E0323C"/>
    <w:rsid w:val="00E127F3"/>
    <w:rsid w:val="00E20FD1"/>
    <w:rsid w:val="00E32706"/>
    <w:rsid w:val="00E34FC1"/>
    <w:rsid w:val="00E35F88"/>
    <w:rsid w:val="00E54F17"/>
    <w:rsid w:val="00E55096"/>
    <w:rsid w:val="00E5671C"/>
    <w:rsid w:val="00E65118"/>
    <w:rsid w:val="00E654B8"/>
    <w:rsid w:val="00E704AE"/>
    <w:rsid w:val="00E70675"/>
    <w:rsid w:val="00E779AA"/>
    <w:rsid w:val="00EA479A"/>
    <w:rsid w:val="00EA4E0B"/>
    <w:rsid w:val="00EC0410"/>
    <w:rsid w:val="00EC541C"/>
    <w:rsid w:val="00ED5607"/>
    <w:rsid w:val="00EE1B81"/>
    <w:rsid w:val="00EE4067"/>
    <w:rsid w:val="00EF14BB"/>
    <w:rsid w:val="00EF26B0"/>
    <w:rsid w:val="00F00EA5"/>
    <w:rsid w:val="00F035A3"/>
    <w:rsid w:val="00F0492A"/>
    <w:rsid w:val="00F10171"/>
    <w:rsid w:val="00F20063"/>
    <w:rsid w:val="00F2245F"/>
    <w:rsid w:val="00F25F16"/>
    <w:rsid w:val="00F4471B"/>
    <w:rsid w:val="00F5126D"/>
    <w:rsid w:val="00F55A44"/>
    <w:rsid w:val="00F65075"/>
    <w:rsid w:val="00F658D5"/>
    <w:rsid w:val="00F7605D"/>
    <w:rsid w:val="00F818EC"/>
    <w:rsid w:val="00F84511"/>
    <w:rsid w:val="00FA027C"/>
    <w:rsid w:val="00FA2A01"/>
    <w:rsid w:val="00FA551F"/>
    <w:rsid w:val="00FA55C1"/>
    <w:rsid w:val="00FB21B7"/>
    <w:rsid w:val="00FB5BB1"/>
    <w:rsid w:val="00FC4169"/>
    <w:rsid w:val="00FD1065"/>
    <w:rsid w:val="00FD77A7"/>
    <w:rsid w:val="00FE0656"/>
    <w:rsid w:val="00FF489D"/>
    <w:rsid w:val="01A522AF"/>
    <w:rsid w:val="01B5B565"/>
    <w:rsid w:val="02D13FC0"/>
    <w:rsid w:val="02D1A615"/>
    <w:rsid w:val="0322D86B"/>
    <w:rsid w:val="03BEAB7B"/>
    <w:rsid w:val="03E18FC2"/>
    <w:rsid w:val="042C1E7C"/>
    <w:rsid w:val="046A8F71"/>
    <w:rsid w:val="04DEE2DE"/>
    <w:rsid w:val="0506AF29"/>
    <w:rsid w:val="051A2ADC"/>
    <w:rsid w:val="05693CC4"/>
    <w:rsid w:val="058623F9"/>
    <w:rsid w:val="059D511B"/>
    <w:rsid w:val="05F6A856"/>
    <w:rsid w:val="067893D2"/>
    <w:rsid w:val="07560AB2"/>
    <w:rsid w:val="0768BF5D"/>
    <w:rsid w:val="07BC6996"/>
    <w:rsid w:val="08146433"/>
    <w:rsid w:val="081F837F"/>
    <w:rsid w:val="08391444"/>
    <w:rsid w:val="0881EB83"/>
    <w:rsid w:val="08A0682B"/>
    <w:rsid w:val="08B9C503"/>
    <w:rsid w:val="097CDC46"/>
    <w:rsid w:val="09E8FC1E"/>
    <w:rsid w:val="0A3EC93D"/>
    <w:rsid w:val="0A4BD1DF"/>
    <w:rsid w:val="0AE9136B"/>
    <w:rsid w:val="0AF37C8F"/>
    <w:rsid w:val="0AF40A58"/>
    <w:rsid w:val="0B4D5F16"/>
    <w:rsid w:val="0B7D8E82"/>
    <w:rsid w:val="0B7FADDA"/>
    <w:rsid w:val="0BBB724A"/>
    <w:rsid w:val="0BDDF4A3"/>
    <w:rsid w:val="0C3FC7E8"/>
    <w:rsid w:val="0C577B52"/>
    <w:rsid w:val="0CB47D08"/>
    <w:rsid w:val="0CCC3D70"/>
    <w:rsid w:val="0CECBCC4"/>
    <w:rsid w:val="0E2DE44E"/>
    <w:rsid w:val="0E504D69"/>
    <w:rsid w:val="0E759CA6"/>
    <w:rsid w:val="0E87A1C6"/>
    <w:rsid w:val="0EE1318F"/>
    <w:rsid w:val="0FEC1DCA"/>
    <w:rsid w:val="10237227"/>
    <w:rsid w:val="10278A56"/>
    <w:rsid w:val="109D1D8B"/>
    <w:rsid w:val="10A66866"/>
    <w:rsid w:val="10BE771C"/>
    <w:rsid w:val="10FA10AE"/>
    <w:rsid w:val="1150A076"/>
    <w:rsid w:val="11A44676"/>
    <w:rsid w:val="11BF4288"/>
    <w:rsid w:val="11C244BD"/>
    <w:rsid w:val="124238C7"/>
    <w:rsid w:val="1283E30C"/>
    <w:rsid w:val="12FB2AC6"/>
    <w:rsid w:val="130A962F"/>
    <w:rsid w:val="132B1D9A"/>
    <w:rsid w:val="133BA4DC"/>
    <w:rsid w:val="13DF8CB2"/>
    <w:rsid w:val="1429B0D5"/>
    <w:rsid w:val="142E7FAA"/>
    <w:rsid w:val="14485429"/>
    <w:rsid w:val="15CA500B"/>
    <w:rsid w:val="15F8C9E7"/>
    <w:rsid w:val="167D7CC5"/>
    <w:rsid w:val="16D40C8D"/>
    <w:rsid w:val="17132D94"/>
    <w:rsid w:val="17713FB8"/>
    <w:rsid w:val="17E5DAA4"/>
    <w:rsid w:val="17ED4F5A"/>
    <w:rsid w:val="182DDC2E"/>
    <w:rsid w:val="18462283"/>
    <w:rsid w:val="1943759F"/>
    <w:rsid w:val="19C416E1"/>
    <w:rsid w:val="19D5037F"/>
    <w:rsid w:val="1A9FD843"/>
    <w:rsid w:val="1AB4DD38"/>
    <w:rsid w:val="1AE844B1"/>
    <w:rsid w:val="1B725128"/>
    <w:rsid w:val="1B838846"/>
    <w:rsid w:val="1B8454BB"/>
    <w:rsid w:val="1BF3C2AB"/>
    <w:rsid w:val="1C1376CD"/>
    <w:rsid w:val="1D18F2D7"/>
    <w:rsid w:val="1D2CEEE0"/>
    <w:rsid w:val="1E54436E"/>
    <w:rsid w:val="1EC87D12"/>
    <w:rsid w:val="1F144E0E"/>
    <w:rsid w:val="1F6DC2DF"/>
    <w:rsid w:val="1FF21C82"/>
    <w:rsid w:val="202C8D78"/>
    <w:rsid w:val="2034F1C1"/>
    <w:rsid w:val="212DB2F3"/>
    <w:rsid w:val="2167BC11"/>
    <w:rsid w:val="218DECE3"/>
    <w:rsid w:val="219322B1"/>
    <w:rsid w:val="21A141E3"/>
    <w:rsid w:val="21C85DD9"/>
    <w:rsid w:val="222DE103"/>
    <w:rsid w:val="2254D15B"/>
    <w:rsid w:val="22E25ED8"/>
    <w:rsid w:val="2311AE8E"/>
    <w:rsid w:val="233B27BC"/>
    <w:rsid w:val="23846EC7"/>
    <w:rsid w:val="2407B7E7"/>
    <w:rsid w:val="24669D67"/>
    <w:rsid w:val="24DC4458"/>
    <w:rsid w:val="25D6DEBE"/>
    <w:rsid w:val="25E3A59B"/>
    <w:rsid w:val="26166DC9"/>
    <w:rsid w:val="266641E0"/>
    <w:rsid w:val="2748276A"/>
    <w:rsid w:val="276BBEB3"/>
    <w:rsid w:val="27FBAD08"/>
    <w:rsid w:val="2842A5E2"/>
    <w:rsid w:val="2943E329"/>
    <w:rsid w:val="2951739F"/>
    <w:rsid w:val="29B2CA14"/>
    <w:rsid w:val="2A052DB2"/>
    <w:rsid w:val="2A5D6DFC"/>
    <w:rsid w:val="2A77B32A"/>
    <w:rsid w:val="2B5011AF"/>
    <w:rsid w:val="2D898B4D"/>
    <w:rsid w:val="2DF20BB1"/>
    <w:rsid w:val="2DF6A506"/>
    <w:rsid w:val="2E320385"/>
    <w:rsid w:val="2EDDB830"/>
    <w:rsid w:val="2F8DDC12"/>
    <w:rsid w:val="2F8E83F0"/>
    <w:rsid w:val="2FB94BCB"/>
    <w:rsid w:val="302D2480"/>
    <w:rsid w:val="303BD5EF"/>
    <w:rsid w:val="30C9DEB5"/>
    <w:rsid w:val="316C7437"/>
    <w:rsid w:val="31769A1B"/>
    <w:rsid w:val="31D0B503"/>
    <w:rsid w:val="31D7A650"/>
    <w:rsid w:val="32B0EDCC"/>
    <w:rsid w:val="32CA1629"/>
    <w:rsid w:val="33256A65"/>
    <w:rsid w:val="3417CBFC"/>
    <w:rsid w:val="3487194E"/>
    <w:rsid w:val="3498F8AA"/>
    <w:rsid w:val="35CB4BBE"/>
    <w:rsid w:val="3625F5F9"/>
    <w:rsid w:val="36A5AE42"/>
    <w:rsid w:val="36A6574E"/>
    <w:rsid w:val="36D8BA19"/>
    <w:rsid w:val="3753C649"/>
    <w:rsid w:val="37C1C65A"/>
    <w:rsid w:val="37D1A941"/>
    <w:rsid w:val="388DB2D7"/>
    <w:rsid w:val="393D53BC"/>
    <w:rsid w:val="394118AA"/>
    <w:rsid w:val="397BAC85"/>
    <w:rsid w:val="39BC897A"/>
    <w:rsid w:val="3A869CED"/>
    <w:rsid w:val="3A9E6687"/>
    <w:rsid w:val="3B1E31F6"/>
    <w:rsid w:val="3BD4A047"/>
    <w:rsid w:val="3BF74E47"/>
    <w:rsid w:val="3C01B33C"/>
    <w:rsid w:val="3C5FBD98"/>
    <w:rsid w:val="3C708A0A"/>
    <w:rsid w:val="3DAC4FFE"/>
    <w:rsid w:val="3DFB8DF9"/>
    <w:rsid w:val="3F5B3966"/>
    <w:rsid w:val="3FC38DE3"/>
    <w:rsid w:val="3FD374C0"/>
    <w:rsid w:val="407388D7"/>
    <w:rsid w:val="40DBB2C4"/>
    <w:rsid w:val="41332EBB"/>
    <w:rsid w:val="414865A1"/>
    <w:rsid w:val="41C16E36"/>
    <w:rsid w:val="42244ADF"/>
    <w:rsid w:val="426F16F9"/>
    <w:rsid w:val="428DE4AF"/>
    <w:rsid w:val="42C71196"/>
    <w:rsid w:val="43644996"/>
    <w:rsid w:val="43672C41"/>
    <w:rsid w:val="43936FAD"/>
    <w:rsid w:val="43B938E5"/>
    <w:rsid w:val="448A4FD3"/>
    <w:rsid w:val="4496FF06"/>
    <w:rsid w:val="45C4EDF9"/>
    <w:rsid w:val="45FF6718"/>
    <w:rsid w:val="46D084DD"/>
    <w:rsid w:val="4757BF02"/>
    <w:rsid w:val="478382B6"/>
    <w:rsid w:val="48E3954D"/>
    <w:rsid w:val="493F024E"/>
    <w:rsid w:val="4987D56B"/>
    <w:rsid w:val="49C6CDCB"/>
    <w:rsid w:val="4A93E4EA"/>
    <w:rsid w:val="4B20D586"/>
    <w:rsid w:val="4B275B53"/>
    <w:rsid w:val="4BA80E81"/>
    <w:rsid w:val="4C439ED9"/>
    <w:rsid w:val="4D217949"/>
    <w:rsid w:val="4D488E72"/>
    <w:rsid w:val="4E570F58"/>
    <w:rsid w:val="4ED2978B"/>
    <w:rsid w:val="4F49A88A"/>
    <w:rsid w:val="50638BA4"/>
    <w:rsid w:val="50A66E93"/>
    <w:rsid w:val="50C6C4BF"/>
    <w:rsid w:val="50ED4E51"/>
    <w:rsid w:val="5177E623"/>
    <w:rsid w:val="51FED7EE"/>
    <w:rsid w:val="5223ED1B"/>
    <w:rsid w:val="524EA9D7"/>
    <w:rsid w:val="537EF016"/>
    <w:rsid w:val="53BFBD7C"/>
    <w:rsid w:val="53E26516"/>
    <w:rsid w:val="54677A4A"/>
    <w:rsid w:val="5487B0E2"/>
    <w:rsid w:val="548921B4"/>
    <w:rsid w:val="5511C6F1"/>
    <w:rsid w:val="55213F77"/>
    <w:rsid w:val="57180ACF"/>
    <w:rsid w:val="57C0C276"/>
    <w:rsid w:val="5856C6C0"/>
    <w:rsid w:val="585E9E99"/>
    <w:rsid w:val="58932E9F"/>
    <w:rsid w:val="58AA7B3D"/>
    <w:rsid w:val="58BCE9B2"/>
    <w:rsid w:val="5958888F"/>
    <w:rsid w:val="5A438E08"/>
    <w:rsid w:val="5A8ACF40"/>
    <w:rsid w:val="5AC72C25"/>
    <w:rsid w:val="5B04457C"/>
    <w:rsid w:val="5B69B95A"/>
    <w:rsid w:val="5B801E24"/>
    <w:rsid w:val="5B902562"/>
    <w:rsid w:val="5BCACF61"/>
    <w:rsid w:val="5C3384B8"/>
    <w:rsid w:val="5C53EF46"/>
    <w:rsid w:val="5CBC71D6"/>
    <w:rsid w:val="5D5EB23C"/>
    <w:rsid w:val="5D7F9952"/>
    <w:rsid w:val="5E9939B4"/>
    <w:rsid w:val="5EDE0F87"/>
    <w:rsid w:val="5EFE7EAC"/>
    <w:rsid w:val="5F17A709"/>
    <w:rsid w:val="5F783B08"/>
    <w:rsid w:val="602BACFB"/>
    <w:rsid w:val="6045FEC9"/>
    <w:rsid w:val="6093E75F"/>
    <w:rsid w:val="609652FE"/>
    <w:rsid w:val="60B2CF8C"/>
    <w:rsid w:val="6280D56A"/>
    <w:rsid w:val="629369D9"/>
    <w:rsid w:val="62BE0952"/>
    <w:rsid w:val="6325E652"/>
    <w:rsid w:val="6367AB7B"/>
    <w:rsid w:val="637207AC"/>
    <w:rsid w:val="641586A2"/>
    <w:rsid w:val="642F3A3A"/>
    <w:rsid w:val="645269B8"/>
    <w:rsid w:val="64BBAF5C"/>
    <w:rsid w:val="650CAB0B"/>
    <w:rsid w:val="655FE364"/>
    <w:rsid w:val="65AD8508"/>
    <w:rsid w:val="65BEF713"/>
    <w:rsid w:val="65D6FB5E"/>
    <w:rsid w:val="66BC73B8"/>
    <w:rsid w:val="66DB2008"/>
    <w:rsid w:val="66FABF14"/>
    <w:rsid w:val="67099091"/>
    <w:rsid w:val="6788892C"/>
    <w:rsid w:val="678A0A7A"/>
    <w:rsid w:val="67D45E1B"/>
    <w:rsid w:val="67FDAD93"/>
    <w:rsid w:val="6870D490"/>
    <w:rsid w:val="687C9F41"/>
    <w:rsid w:val="68CDBA1D"/>
    <w:rsid w:val="68D20D11"/>
    <w:rsid w:val="6978CDB3"/>
    <w:rsid w:val="69997DF4"/>
    <w:rsid w:val="6A41B762"/>
    <w:rsid w:val="6A55B580"/>
    <w:rsid w:val="6A793FD9"/>
    <w:rsid w:val="6BB888CA"/>
    <w:rsid w:val="6BC679C8"/>
    <w:rsid w:val="6C0D8D3C"/>
    <w:rsid w:val="6C30E20F"/>
    <w:rsid w:val="6C559BE8"/>
    <w:rsid w:val="6C5B5179"/>
    <w:rsid w:val="6C609C2A"/>
    <w:rsid w:val="6CD11EB6"/>
    <w:rsid w:val="6DC41A7F"/>
    <w:rsid w:val="6E084503"/>
    <w:rsid w:val="6E3318AA"/>
    <w:rsid w:val="6E7BC91A"/>
    <w:rsid w:val="6EA74D34"/>
    <w:rsid w:val="6EBE45A9"/>
    <w:rsid w:val="6F33EF7F"/>
    <w:rsid w:val="6FD4D408"/>
    <w:rsid w:val="6FE98ED4"/>
    <w:rsid w:val="6FF66049"/>
    <w:rsid w:val="7008BF78"/>
    <w:rsid w:val="714688EC"/>
    <w:rsid w:val="719230AA"/>
    <w:rsid w:val="73085E10"/>
    <w:rsid w:val="73A0B931"/>
    <w:rsid w:val="73ABEFE1"/>
    <w:rsid w:val="73D7689A"/>
    <w:rsid w:val="7404854C"/>
    <w:rsid w:val="754B3C7F"/>
    <w:rsid w:val="7573EB57"/>
    <w:rsid w:val="7576DB81"/>
    <w:rsid w:val="76272A33"/>
    <w:rsid w:val="763FFED2"/>
    <w:rsid w:val="784CAE63"/>
    <w:rsid w:val="79999C23"/>
    <w:rsid w:val="7A3D0316"/>
    <w:rsid w:val="7ADF5637"/>
    <w:rsid w:val="7AEFCD03"/>
    <w:rsid w:val="7B4673E0"/>
    <w:rsid w:val="7B58100D"/>
    <w:rsid w:val="7B7BA398"/>
    <w:rsid w:val="7C861051"/>
    <w:rsid w:val="7CA38049"/>
    <w:rsid w:val="7CD1B18B"/>
    <w:rsid w:val="7CD56751"/>
    <w:rsid w:val="7D045F7E"/>
    <w:rsid w:val="7D923F35"/>
    <w:rsid w:val="7DF5388B"/>
    <w:rsid w:val="7E2AE6CA"/>
    <w:rsid w:val="7E680880"/>
    <w:rsid w:val="7E87FF24"/>
    <w:rsid w:val="7EFC7E9B"/>
    <w:rsid w:val="7F0462B4"/>
    <w:rsid w:val="7F5DAD77"/>
    <w:rsid w:val="7F9F52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EED615"/>
  <w15:chartTrackingRefBased/>
  <w15:docId w15:val="{0783867F-F9D7-4AE7-969B-7FBAACFE7D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ali">
    <w:name w:val="Normal"/>
    <w:qFormat/>
    <w:rsid w:val="00917534"/>
  </w:style>
  <w:style w:type="paragraph" w:styleId="Otsikko1">
    <w:name w:val="heading 1"/>
    <w:basedOn w:val="Normaali"/>
    <w:next w:val="Normaali"/>
    <w:link w:val="Otsikko1Char"/>
    <w:uiPriority w:val="9"/>
    <w:qFormat/>
    <w:rsid w:val="00917534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Otsikko2">
    <w:name w:val="heading 2"/>
    <w:basedOn w:val="Normaali"/>
    <w:next w:val="Normaali"/>
    <w:link w:val="Otsikko2Char"/>
    <w:uiPriority w:val="9"/>
    <w:unhideWhenUsed/>
    <w:qFormat/>
    <w:rsid w:val="00917534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Otsikko3">
    <w:name w:val="heading 3"/>
    <w:basedOn w:val="Normaali"/>
    <w:next w:val="Normaali"/>
    <w:link w:val="Otsikko3Char"/>
    <w:uiPriority w:val="9"/>
    <w:unhideWhenUsed/>
    <w:qFormat/>
    <w:rsid w:val="00917534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Otsikko4">
    <w:name w:val="heading 4"/>
    <w:basedOn w:val="Normaali"/>
    <w:next w:val="Normaali"/>
    <w:link w:val="Otsikko4Char"/>
    <w:uiPriority w:val="9"/>
    <w:semiHidden/>
    <w:unhideWhenUsed/>
    <w:qFormat/>
    <w:rsid w:val="0091753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Otsikko5">
    <w:name w:val="heading 5"/>
    <w:basedOn w:val="Normaali"/>
    <w:next w:val="Normaali"/>
    <w:link w:val="Otsikko5Char"/>
    <w:uiPriority w:val="9"/>
    <w:semiHidden/>
    <w:unhideWhenUsed/>
    <w:qFormat/>
    <w:rsid w:val="0091753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Otsikko6">
    <w:name w:val="heading 6"/>
    <w:basedOn w:val="Normaali"/>
    <w:next w:val="Normaali"/>
    <w:link w:val="Otsikko6Char"/>
    <w:uiPriority w:val="9"/>
    <w:semiHidden/>
    <w:unhideWhenUsed/>
    <w:qFormat/>
    <w:rsid w:val="0091753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Otsikko7">
    <w:name w:val="heading 7"/>
    <w:basedOn w:val="Normaali"/>
    <w:next w:val="Normaali"/>
    <w:link w:val="Otsikko7Char"/>
    <w:uiPriority w:val="9"/>
    <w:semiHidden/>
    <w:unhideWhenUsed/>
    <w:qFormat/>
    <w:rsid w:val="0091753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Otsikko8">
    <w:name w:val="heading 8"/>
    <w:basedOn w:val="Normaali"/>
    <w:next w:val="Normaali"/>
    <w:link w:val="Otsikko8Char"/>
    <w:uiPriority w:val="9"/>
    <w:semiHidden/>
    <w:unhideWhenUsed/>
    <w:qFormat/>
    <w:rsid w:val="0091753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Otsikko9">
    <w:name w:val="heading 9"/>
    <w:basedOn w:val="Normaali"/>
    <w:next w:val="Normaali"/>
    <w:link w:val="Otsikko9Char"/>
    <w:uiPriority w:val="9"/>
    <w:semiHidden/>
    <w:unhideWhenUsed/>
    <w:qFormat/>
    <w:rsid w:val="0091753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character" w:customStyle="1" w:styleId="Otsikko1Char">
    <w:name w:val="Otsikko 1 Char"/>
    <w:basedOn w:val="Kappaleenoletusfontti"/>
    <w:link w:val="Otsikko1"/>
    <w:uiPriority w:val="9"/>
    <w:rsid w:val="00917534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Sisllysluettelonotsikko">
    <w:name w:val="TOC Heading"/>
    <w:basedOn w:val="Otsikko1"/>
    <w:next w:val="Normaali"/>
    <w:uiPriority w:val="39"/>
    <w:unhideWhenUsed/>
    <w:qFormat/>
    <w:rsid w:val="00917534"/>
    <w:pPr>
      <w:outlineLvl w:val="9"/>
    </w:pPr>
  </w:style>
  <w:style w:type="paragraph" w:styleId="Sisluet1">
    <w:name w:val="toc 1"/>
    <w:basedOn w:val="Normaali"/>
    <w:next w:val="Normaali"/>
    <w:autoRedefine/>
    <w:uiPriority w:val="39"/>
    <w:unhideWhenUsed/>
    <w:rsid w:val="00B25575"/>
    <w:pPr>
      <w:spacing w:after="100"/>
    </w:pPr>
  </w:style>
  <w:style w:type="character" w:styleId="Hyperlinkki">
    <w:name w:val="Hyperlink"/>
    <w:basedOn w:val="Kappaleenoletusfontti"/>
    <w:uiPriority w:val="99"/>
    <w:unhideWhenUsed/>
    <w:rsid w:val="00772511"/>
    <w:rPr>
      <w:color w:val="467886" w:themeColor="hyperlink"/>
      <w:u w:val="single"/>
    </w:rPr>
  </w:style>
  <w:style w:type="paragraph" w:styleId="Yltunniste">
    <w:name w:val="header"/>
    <w:basedOn w:val="Normaali"/>
    <w:link w:val="Yltunniste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YltunnisteChar">
    <w:name w:val="Ylätunniste Char"/>
    <w:basedOn w:val="Kappaleenoletusfontti"/>
    <w:link w:val="Yltunniste"/>
    <w:uiPriority w:val="99"/>
    <w:rsid w:val="00772511"/>
    <w:rPr>
      <w:rFonts w:ascii="Arial" w:eastAsia="Arial" w:hAnsi="Arial" w:cs="Arial"/>
      <w:sz w:val="18"/>
      <w:szCs w:val="18"/>
    </w:rPr>
  </w:style>
  <w:style w:type="paragraph" w:styleId="Alatunniste">
    <w:name w:val="footer"/>
    <w:basedOn w:val="Normaali"/>
    <w:link w:val="AlatunnisteChar"/>
    <w:uiPriority w:val="99"/>
    <w:unhideWhenUsed/>
    <w:rsid w:val="00772511"/>
    <w:pPr>
      <w:tabs>
        <w:tab w:val="center" w:pos="4680"/>
        <w:tab w:val="right" w:pos="9360"/>
      </w:tabs>
      <w:spacing w:after="0"/>
    </w:pPr>
  </w:style>
  <w:style w:type="character" w:customStyle="1" w:styleId="AlatunnisteChar">
    <w:name w:val="Alatunniste Char"/>
    <w:basedOn w:val="Kappaleenoletusfontti"/>
    <w:link w:val="Alatunniste"/>
    <w:uiPriority w:val="99"/>
    <w:rsid w:val="00772511"/>
    <w:rPr>
      <w:rFonts w:ascii="Arial" w:eastAsia="Arial" w:hAnsi="Arial" w:cs="Arial"/>
      <w:sz w:val="18"/>
      <w:szCs w:val="18"/>
    </w:rPr>
  </w:style>
  <w:style w:type="character" w:customStyle="1" w:styleId="Otsikko2Char">
    <w:name w:val="Otsikko 2 Char"/>
    <w:basedOn w:val="Kappaleenoletusfontti"/>
    <w:link w:val="Otsikko2"/>
    <w:uiPriority w:val="9"/>
    <w:rsid w:val="0091753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Luettelokappale">
    <w:name w:val="List Paragraph"/>
    <w:basedOn w:val="Normaali"/>
    <w:uiPriority w:val="34"/>
    <w:qFormat/>
    <w:rsid w:val="00772511"/>
    <w:pPr>
      <w:ind w:left="720"/>
      <w:contextualSpacing/>
    </w:pPr>
  </w:style>
  <w:style w:type="paragraph" w:styleId="Sisluet2">
    <w:name w:val="toc 2"/>
    <w:basedOn w:val="Normaali"/>
    <w:next w:val="Normaali"/>
    <w:autoRedefine/>
    <w:uiPriority w:val="39"/>
    <w:unhideWhenUsed/>
    <w:rsid w:val="00FD77A7"/>
    <w:pPr>
      <w:spacing w:after="100"/>
      <w:ind w:left="220"/>
    </w:pPr>
  </w:style>
  <w:style w:type="character" w:styleId="Kommentinviite">
    <w:name w:val="annotation reference"/>
    <w:basedOn w:val="Kappaleenoletusfontti"/>
    <w:uiPriority w:val="99"/>
    <w:semiHidden/>
    <w:unhideWhenUsed/>
    <w:rsid w:val="00772511"/>
    <w:rPr>
      <w:sz w:val="16"/>
      <w:szCs w:val="16"/>
    </w:rPr>
  </w:style>
  <w:style w:type="paragraph" w:styleId="Kommentinteksti">
    <w:name w:val="annotation text"/>
    <w:basedOn w:val="Normaali"/>
    <w:link w:val="KommentintekstiChar"/>
    <w:uiPriority w:val="99"/>
    <w:unhideWhenUsed/>
    <w:rsid w:val="00772511"/>
    <w:rPr>
      <w:sz w:val="20"/>
      <w:szCs w:val="20"/>
    </w:rPr>
  </w:style>
  <w:style w:type="character" w:customStyle="1" w:styleId="KommentintekstiChar">
    <w:name w:val="Kommentin teksti Char"/>
    <w:basedOn w:val="Kappaleenoletusfontti"/>
    <w:link w:val="Kommentinteksti"/>
    <w:uiPriority w:val="99"/>
    <w:rsid w:val="00772511"/>
    <w:rPr>
      <w:rFonts w:ascii="Arial" w:eastAsia="Arial" w:hAnsi="Arial" w:cs="Arial"/>
      <w:sz w:val="20"/>
      <w:szCs w:val="20"/>
    </w:rPr>
  </w:style>
  <w:style w:type="paragraph" w:styleId="Kommentinotsikko">
    <w:name w:val="annotation subject"/>
    <w:basedOn w:val="Kommentinteksti"/>
    <w:next w:val="Kommentinteksti"/>
    <w:link w:val="KommentinotsikkoChar"/>
    <w:uiPriority w:val="99"/>
    <w:semiHidden/>
    <w:unhideWhenUsed/>
    <w:rsid w:val="00772511"/>
    <w:rPr>
      <w:b/>
      <w:bCs/>
    </w:rPr>
  </w:style>
  <w:style w:type="character" w:customStyle="1" w:styleId="KommentinotsikkoChar">
    <w:name w:val="Kommentin otsikko Char"/>
    <w:basedOn w:val="KommentintekstiChar"/>
    <w:link w:val="Kommentinotsikko"/>
    <w:uiPriority w:val="99"/>
    <w:semiHidden/>
    <w:rsid w:val="00772511"/>
    <w:rPr>
      <w:rFonts w:ascii="Arial" w:eastAsia="Arial" w:hAnsi="Arial" w:cs="Arial"/>
      <w:b/>
      <w:bCs/>
      <w:sz w:val="20"/>
      <w:szCs w:val="20"/>
    </w:rPr>
  </w:style>
  <w:style w:type="character" w:styleId="AvattuHyperlinkki">
    <w:name w:val="FollowedHyperlink"/>
    <w:basedOn w:val="Kappaleenoletusfontti"/>
    <w:uiPriority w:val="99"/>
    <w:semiHidden/>
    <w:unhideWhenUsed/>
    <w:rsid w:val="00772511"/>
    <w:rPr>
      <w:color w:val="96607D" w:themeColor="followedHyperlink"/>
      <w:u w:val="single"/>
    </w:rPr>
  </w:style>
  <w:style w:type="table" w:styleId="Tummaruudukkotaulukko5-korostus2">
    <w:name w:val="Grid Table 5 Dark Accent 2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Tummaruudukkotaulukko5-korostus3">
    <w:name w:val="Grid Table 5 Dark Accent 3"/>
    <w:basedOn w:val="Normaalitaulukko"/>
    <w:uiPriority w:val="50"/>
    <w:rsid w:val="0077251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Otsikko3Char">
    <w:name w:val="Otsikko 3 Char"/>
    <w:basedOn w:val="Kappaleenoletusfontti"/>
    <w:link w:val="Otsikko3"/>
    <w:uiPriority w:val="9"/>
    <w:rsid w:val="00917534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TaulukkoRuudukko">
    <w:name w:val="Table Grid"/>
    <w:basedOn w:val="Normaalitaulukko"/>
    <w:uiPriority w:val="59"/>
    <w:rsid w:val="0077251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Vaaleataulukkoruudukko">
    <w:name w:val="Grid Table Light"/>
    <w:basedOn w:val="Normaalitaulukko"/>
    <w:uiPriority w:val="40"/>
    <w:rsid w:val="0077251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Otsikko">
    <w:name w:val="Title"/>
    <w:basedOn w:val="Normaali"/>
    <w:next w:val="Normaali"/>
    <w:link w:val="OtsikkoChar"/>
    <w:uiPriority w:val="10"/>
    <w:qFormat/>
    <w:rsid w:val="00917534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OtsikkoChar">
    <w:name w:val="Otsikko Char"/>
    <w:basedOn w:val="Kappaleenoletusfontti"/>
    <w:link w:val="Otsikko"/>
    <w:uiPriority w:val="10"/>
    <w:rsid w:val="00917534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styleId="Ratkaisematonmaininta">
    <w:name w:val="Unresolved Mention"/>
    <w:basedOn w:val="Kappaleenoletusfontti"/>
    <w:uiPriority w:val="99"/>
    <w:unhideWhenUsed/>
    <w:rsid w:val="00772511"/>
    <w:rPr>
      <w:color w:val="605E5C"/>
      <w:shd w:val="clear" w:color="auto" w:fill="E1DFDD"/>
    </w:rPr>
  </w:style>
  <w:style w:type="character" w:styleId="Maininta">
    <w:name w:val="Mention"/>
    <w:basedOn w:val="Kappaleenoletusfontti"/>
    <w:uiPriority w:val="99"/>
    <w:unhideWhenUsed/>
    <w:rPr>
      <w:color w:val="2B579A"/>
      <w:shd w:val="clear" w:color="auto" w:fill="E6E6E6"/>
    </w:rPr>
  </w:style>
  <w:style w:type="paragraph" w:styleId="Eivli">
    <w:name w:val="No Spacing"/>
    <w:uiPriority w:val="1"/>
    <w:qFormat/>
    <w:rsid w:val="00917534"/>
    <w:pPr>
      <w:spacing w:after="0" w:line="240" w:lineRule="auto"/>
    </w:pPr>
  </w:style>
  <w:style w:type="table" w:styleId="Ruudukkotaulukko4-korostus4">
    <w:name w:val="Grid Table 4 Accent 4"/>
    <w:basedOn w:val="Normaalitaulukko"/>
    <w:uiPriority w:val="49"/>
    <w:rsid w:val="00035D93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Otsikko4Char">
    <w:name w:val="Otsikko 4 Char"/>
    <w:basedOn w:val="Kappaleenoletusfontti"/>
    <w:link w:val="Otsikko4"/>
    <w:uiPriority w:val="9"/>
    <w:semiHidden/>
    <w:rsid w:val="00917534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Otsikko5Char">
    <w:name w:val="Otsikko 5 Char"/>
    <w:basedOn w:val="Kappaleenoletusfontti"/>
    <w:link w:val="Otsikko5"/>
    <w:uiPriority w:val="9"/>
    <w:semiHidden/>
    <w:rsid w:val="00917534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Otsikko6Char">
    <w:name w:val="Otsikko 6 Char"/>
    <w:basedOn w:val="Kappaleenoletusfontti"/>
    <w:link w:val="Otsikko6"/>
    <w:uiPriority w:val="9"/>
    <w:semiHidden/>
    <w:rsid w:val="00917534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Otsikko7Char">
    <w:name w:val="Otsikko 7 Char"/>
    <w:basedOn w:val="Kappaleenoletusfontti"/>
    <w:link w:val="Otsikko7"/>
    <w:uiPriority w:val="9"/>
    <w:semiHidden/>
    <w:rsid w:val="00917534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Otsikko8Char">
    <w:name w:val="Otsikko 8 Char"/>
    <w:basedOn w:val="Kappaleenoletusfontti"/>
    <w:link w:val="Otsikko8"/>
    <w:uiPriority w:val="9"/>
    <w:semiHidden/>
    <w:rsid w:val="00917534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Otsikko9Char">
    <w:name w:val="Otsikko 9 Char"/>
    <w:basedOn w:val="Kappaleenoletusfontti"/>
    <w:link w:val="Otsikko9"/>
    <w:uiPriority w:val="9"/>
    <w:semiHidden/>
    <w:rsid w:val="00917534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Kuvaotsikko">
    <w:name w:val="caption"/>
    <w:basedOn w:val="Normaali"/>
    <w:next w:val="Normaali"/>
    <w:uiPriority w:val="35"/>
    <w:semiHidden/>
    <w:unhideWhenUsed/>
    <w:qFormat/>
    <w:rsid w:val="00917534"/>
    <w:pPr>
      <w:spacing w:line="240" w:lineRule="auto"/>
    </w:pPr>
    <w:rPr>
      <w:b/>
      <w:bCs/>
      <w:smallCaps/>
      <w:color w:val="0E2841" w:themeColor="text2"/>
    </w:rPr>
  </w:style>
  <w:style w:type="paragraph" w:styleId="Alaotsikko">
    <w:name w:val="Subtitle"/>
    <w:basedOn w:val="Normaali"/>
    <w:next w:val="Normaali"/>
    <w:link w:val="AlaotsikkoChar"/>
    <w:uiPriority w:val="11"/>
    <w:qFormat/>
    <w:rsid w:val="00917534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AlaotsikkoChar">
    <w:name w:val="Alaotsikko Char"/>
    <w:basedOn w:val="Kappaleenoletusfontti"/>
    <w:link w:val="Alaotsikko"/>
    <w:uiPriority w:val="11"/>
    <w:rsid w:val="00917534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Voimakas">
    <w:name w:val="Strong"/>
    <w:basedOn w:val="Kappaleenoletusfontti"/>
    <w:uiPriority w:val="22"/>
    <w:qFormat/>
    <w:rsid w:val="00917534"/>
    <w:rPr>
      <w:b/>
      <w:bCs/>
    </w:rPr>
  </w:style>
  <w:style w:type="character" w:styleId="Korostus">
    <w:name w:val="Emphasis"/>
    <w:basedOn w:val="Kappaleenoletusfontti"/>
    <w:uiPriority w:val="20"/>
    <w:qFormat/>
    <w:rsid w:val="00917534"/>
    <w:rPr>
      <w:i/>
      <w:iCs/>
    </w:rPr>
  </w:style>
  <w:style w:type="paragraph" w:styleId="Lainaus">
    <w:name w:val="Quote"/>
    <w:basedOn w:val="Normaali"/>
    <w:next w:val="Normaali"/>
    <w:link w:val="LainausChar"/>
    <w:uiPriority w:val="29"/>
    <w:qFormat/>
    <w:rsid w:val="00917534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LainausChar">
    <w:name w:val="Lainaus Char"/>
    <w:basedOn w:val="Kappaleenoletusfontti"/>
    <w:link w:val="Lainaus"/>
    <w:uiPriority w:val="29"/>
    <w:rsid w:val="00917534"/>
    <w:rPr>
      <w:color w:val="0E2841" w:themeColor="text2"/>
      <w:sz w:val="24"/>
      <w:szCs w:val="24"/>
    </w:rPr>
  </w:style>
  <w:style w:type="paragraph" w:styleId="Erottuvalainaus">
    <w:name w:val="Intense Quote"/>
    <w:basedOn w:val="Normaali"/>
    <w:next w:val="Normaali"/>
    <w:link w:val="ErottuvalainausChar"/>
    <w:uiPriority w:val="30"/>
    <w:qFormat/>
    <w:rsid w:val="00917534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ErottuvalainausChar">
    <w:name w:val="Erottuva lainaus Char"/>
    <w:basedOn w:val="Kappaleenoletusfontti"/>
    <w:link w:val="Erottuvalainaus"/>
    <w:uiPriority w:val="30"/>
    <w:rsid w:val="00917534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Hienovarainenkorostus">
    <w:name w:val="Subtle Emphasis"/>
    <w:basedOn w:val="Kappaleenoletusfontti"/>
    <w:uiPriority w:val="19"/>
    <w:qFormat/>
    <w:rsid w:val="00917534"/>
    <w:rPr>
      <w:i/>
      <w:iCs/>
      <w:color w:val="595959" w:themeColor="text1" w:themeTint="A6"/>
    </w:rPr>
  </w:style>
  <w:style w:type="character" w:styleId="Voimakaskorostus">
    <w:name w:val="Intense Emphasis"/>
    <w:basedOn w:val="Kappaleenoletusfontti"/>
    <w:uiPriority w:val="21"/>
    <w:qFormat/>
    <w:rsid w:val="00917534"/>
    <w:rPr>
      <w:b/>
      <w:bCs/>
      <w:i/>
      <w:iCs/>
    </w:rPr>
  </w:style>
  <w:style w:type="character" w:styleId="Hienovarainenviittaus">
    <w:name w:val="Subtle Reference"/>
    <w:basedOn w:val="Kappaleenoletusfontti"/>
    <w:uiPriority w:val="31"/>
    <w:qFormat/>
    <w:rsid w:val="00917534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Erottuvaviittaus">
    <w:name w:val="Intense Reference"/>
    <w:basedOn w:val="Kappaleenoletusfontti"/>
    <w:uiPriority w:val="32"/>
    <w:qFormat/>
    <w:rsid w:val="00917534"/>
    <w:rPr>
      <w:b/>
      <w:bCs/>
      <w:smallCaps/>
      <w:color w:val="0E2841" w:themeColor="text2"/>
      <w:u w:val="single"/>
    </w:rPr>
  </w:style>
  <w:style w:type="character" w:styleId="Kirjannimike">
    <w:name w:val="Book Title"/>
    <w:basedOn w:val="Kappaleenoletusfontti"/>
    <w:uiPriority w:val="33"/>
    <w:qFormat/>
    <w:rsid w:val="00917534"/>
    <w:rPr>
      <w:b/>
      <w:bCs/>
      <w:smallCaps/>
      <w:spacing w:val="10"/>
    </w:rPr>
  </w:style>
  <w:style w:type="table" w:customStyle="1" w:styleId="Ruudukkotaulukko4-korostus41">
    <w:name w:val="Ruudukkotaulukko 4 - korostus 41"/>
    <w:basedOn w:val="Normaalitaulukko"/>
    <w:next w:val="Ruudukkotaulukko4-korostus4"/>
    <w:uiPriority w:val="49"/>
    <w:rsid w:val="00254355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772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CB8F1-E2D6-4A4B-B071-D5F2263BC2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</TotalTime>
  <Pages>4</Pages>
  <Words>400</Words>
  <Characters>3240</Characters>
  <Application>Microsoft Office Word</Application>
  <DocSecurity>0</DocSecurity>
  <Lines>27</Lines>
  <Paragraphs>7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ola Joonas</dc:creator>
  <cp:keywords/>
  <dc:description/>
  <cp:lastModifiedBy>Ahola Joonas</cp:lastModifiedBy>
  <cp:revision>15</cp:revision>
  <cp:lastPrinted>2025-04-14T10:49:00Z</cp:lastPrinted>
  <dcterms:created xsi:type="dcterms:W3CDTF">2024-06-13T20:30:00Z</dcterms:created>
  <dcterms:modified xsi:type="dcterms:W3CDTF">2025-04-28T0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3f58721a8189683c946643d7dabe71f5b5f5c738b569176adbb8c856a60fff</vt:lpwstr>
  </property>
</Properties>
</file>